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6BDD8" w14:textId="4D66E83C" w:rsidR="008E68B0" w:rsidRPr="00A816C3" w:rsidRDefault="0096382B" w:rsidP="00A816C3">
      <w:pPr>
        <w:wordWrap/>
        <w:spacing w:after="0" w:line="480" w:lineRule="auto"/>
        <w:ind w:right="220"/>
        <w:jc w:val="left"/>
        <w:rPr>
          <w:rFonts w:ascii="Times New Roman" w:eastAsia="맑은 고딕" w:hAnsi="Times New Roman" w:cs="Times New Roman"/>
          <w:b/>
          <w:sz w:val="24"/>
          <w:szCs w:val="24"/>
        </w:rPr>
      </w:pPr>
      <w:r w:rsidRPr="00A816C3">
        <w:rPr>
          <w:rFonts w:ascii="Times New Roman" w:eastAsia="맑은 고딕" w:hAnsi="Times New Roman" w:cs="Times New Roman"/>
          <w:b/>
          <w:sz w:val="24"/>
          <w:szCs w:val="24"/>
        </w:rPr>
        <w:t>[</w:t>
      </w:r>
      <w:r w:rsidR="008E68B0" w:rsidRPr="00A816C3">
        <w:rPr>
          <w:rFonts w:ascii="Times New Roman" w:eastAsia="맑은 고딕" w:hAnsi="Times New Roman" w:cs="Times New Roman"/>
          <w:b/>
          <w:sz w:val="24"/>
          <w:szCs w:val="24"/>
        </w:rPr>
        <w:t>Original article</w:t>
      </w:r>
      <w:r w:rsidR="008A64E1">
        <w:rPr>
          <w:rFonts w:ascii="Times New Roman" w:eastAsia="맑은 고딕" w:hAnsi="Times New Roman" w:cs="Times New Roman"/>
          <w:b/>
          <w:sz w:val="24"/>
          <w:szCs w:val="24"/>
        </w:rPr>
        <w:t xml:space="preserve"> / Review / Case report </w:t>
      </w:r>
      <w:r w:rsidRPr="00A816C3">
        <w:rPr>
          <w:rFonts w:ascii="Times New Roman" w:eastAsia="맑은 고딕" w:hAnsi="Times New Roman" w:cs="Times New Roman"/>
          <w:b/>
          <w:sz w:val="24"/>
          <w:szCs w:val="24"/>
        </w:rPr>
        <w:t>]</w:t>
      </w:r>
    </w:p>
    <w:p w14:paraId="5F6DCB81" w14:textId="77777777" w:rsidR="008E68B0" w:rsidRPr="00A816C3" w:rsidRDefault="008E68B0" w:rsidP="00A816C3">
      <w:pPr>
        <w:wordWrap/>
        <w:spacing w:after="0" w:line="480" w:lineRule="auto"/>
        <w:ind w:right="220"/>
        <w:jc w:val="left"/>
        <w:rPr>
          <w:rFonts w:ascii="Times New Roman" w:eastAsia="함초롬바탕" w:hAnsi="Times New Roman" w:cs="Times New Roman"/>
          <w:sz w:val="24"/>
          <w:szCs w:val="24"/>
        </w:rPr>
      </w:pPr>
    </w:p>
    <w:p w14:paraId="4DC30B09" w14:textId="47AD5B37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="함초롬바탕" w:hAnsi="Times New Roman" w:cs="Times New Roman"/>
          <w:b/>
          <w:sz w:val="24"/>
          <w:szCs w:val="24"/>
        </w:rPr>
      </w:pPr>
      <w:bookmarkStart w:id="0" w:name="_Hlk133421353"/>
      <w:bookmarkStart w:id="1" w:name="_Hlk133414981"/>
      <w:bookmarkStart w:id="2" w:name="_Hlk133415281"/>
      <w:r w:rsidRPr="00A816C3">
        <w:rPr>
          <w:rFonts w:ascii="Times New Roman" w:eastAsia="함초롬바탕" w:hAnsi="Times New Roman" w:cs="Times New Roman"/>
          <w:b/>
          <w:sz w:val="24"/>
          <w:szCs w:val="24"/>
        </w:rPr>
        <w:t>국문</w:t>
      </w:r>
      <w:r w:rsidRPr="00A816C3"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A816C3">
        <w:rPr>
          <w:rFonts w:ascii="Times New Roman" w:eastAsia="함초롬바탕" w:hAnsi="Times New Roman" w:cs="Times New Roman"/>
          <w:b/>
          <w:sz w:val="24"/>
          <w:szCs w:val="24"/>
        </w:rPr>
        <w:t>제목</w:t>
      </w:r>
      <w:r w:rsidRPr="00A816C3"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A816C3">
        <w:rPr>
          <w:rFonts w:ascii="Times New Roman" w:eastAsia="함초롬바탕" w:hAnsi="Times New Roman" w:cs="Times New Roman"/>
          <w:bCs/>
          <w:color w:val="FF0000"/>
          <w:sz w:val="24"/>
          <w:szCs w:val="24"/>
        </w:rPr>
        <w:t>[≤50 letters.]</w:t>
      </w:r>
      <w:r w:rsidRPr="00A816C3">
        <w:rPr>
          <w:rFonts w:ascii="Times New Roman" w:eastAsia="함초롬바탕" w:hAnsi="Times New Roman" w:cs="Times New Roman"/>
          <w:b/>
          <w:color w:val="FF0000"/>
          <w:sz w:val="24"/>
          <w:szCs w:val="24"/>
        </w:rPr>
        <w:t xml:space="preserve"> </w:t>
      </w:r>
    </w:p>
    <w:p w14:paraId="4E8B3A80" w14:textId="4D98FF56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="함초롬바탕" w:hAnsi="Times New Roman" w:cs="Times New Roman"/>
          <w:b/>
          <w:sz w:val="24"/>
          <w:szCs w:val="24"/>
        </w:rPr>
      </w:pPr>
      <w:r w:rsidRPr="00A816C3">
        <w:rPr>
          <w:rFonts w:ascii="Times New Roman" w:eastAsia="함초롬바탕" w:hAnsi="Times New Roman" w:cs="Times New Roman"/>
          <w:sz w:val="24"/>
          <w:szCs w:val="24"/>
        </w:rPr>
        <w:t>한지환</w:t>
      </w:r>
      <w:r w:rsidRPr="00A816C3">
        <w:rPr>
          <w:rFonts w:ascii="Times New Roman" w:eastAsia="함초롬바탕" w:hAnsi="Times New Roman" w:cs="Times New Roman"/>
          <w:sz w:val="24"/>
          <w:szCs w:val="24"/>
          <w:vertAlign w:val="superscript"/>
        </w:rPr>
        <w:t>1†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 xml:space="preserve">, 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홍길동</w:t>
      </w:r>
      <w:r w:rsidRPr="00A816C3">
        <w:rPr>
          <w:rFonts w:ascii="Times New Roman" w:eastAsia="함초롬바탕" w:hAnsi="Times New Roman" w:cs="Times New Roman"/>
          <w:sz w:val="24"/>
          <w:szCs w:val="24"/>
          <w:vertAlign w:val="superscript"/>
        </w:rPr>
        <w:t>2†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 xml:space="preserve">, 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한미영</w:t>
      </w:r>
      <w:r w:rsidRPr="00A816C3">
        <w:rPr>
          <w:rFonts w:ascii="Times New Roman" w:eastAsia="함초롬바탕" w:hAnsi="Times New Roman" w:cs="Times New Roman"/>
          <w:sz w:val="24"/>
          <w:szCs w:val="24"/>
          <w:vertAlign w:val="superscript"/>
        </w:rPr>
        <w:t>3</w:t>
      </w:r>
      <w:r w:rsidR="00AF28E3">
        <w:rPr>
          <w:rFonts w:ascii="Times New Roman" w:eastAsia="함초롬바탕" w:hAnsi="Times New Roman" w:cs="Times New Roman"/>
          <w:sz w:val="24"/>
          <w:szCs w:val="24"/>
          <w:vertAlign w:val="superscript"/>
        </w:rPr>
        <w:t>*</w:t>
      </w:r>
    </w:p>
    <w:p w14:paraId="4E501F5C" w14:textId="77777777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="함초롬바탕" w:hAnsi="Times New Roman" w:cs="Times New Roman"/>
          <w:sz w:val="24"/>
          <w:szCs w:val="24"/>
        </w:rPr>
      </w:pPr>
      <w:r w:rsidRPr="00A816C3">
        <w:rPr>
          <w:rFonts w:ascii="Times New Roman" w:eastAsia="함초롬바탕" w:hAnsi="Times New Roman" w:cs="Times New Roman"/>
          <w:sz w:val="24"/>
          <w:szCs w:val="24"/>
          <w:vertAlign w:val="superscript"/>
        </w:rPr>
        <w:t>1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가톨릭대학교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의과대학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소아과학교실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 xml:space="preserve">, </w:t>
      </w:r>
      <w:r w:rsidRPr="00A816C3">
        <w:rPr>
          <w:rFonts w:ascii="Times New Roman" w:eastAsia="함초롬바탕" w:hAnsi="Times New Roman" w:cs="Times New Roman"/>
          <w:sz w:val="24"/>
          <w:szCs w:val="24"/>
          <w:vertAlign w:val="superscript"/>
        </w:rPr>
        <w:t>2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ABC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대학교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의과대학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소아청소년과학교실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 xml:space="preserve">, </w:t>
      </w:r>
      <w:r w:rsidRPr="00A816C3">
        <w:rPr>
          <w:rFonts w:ascii="Times New Roman" w:eastAsia="함초롬바탕" w:hAnsi="Times New Roman" w:cs="Times New Roman"/>
          <w:sz w:val="24"/>
          <w:szCs w:val="24"/>
          <w:vertAlign w:val="superscript"/>
        </w:rPr>
        <w:t>3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경희대학교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의과대학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Pr="00A816C3">
        <w:rPr>
          <w:rFonts w:ascii="Times New Roman" w:eastAsia="함초롬바탕" w:hAnsi="Times New Roman" w:cs="Times New Roman"/>
          <w:sz w:val="24"/>
          <w:szCs w:val="24"/>
        </w:rPr>
        <w:t>소아청소년과학교실</w:t>
      </w:r>
    </w:p>
    <w:p w14:paraId="72CFE49C" w14:textId="77777777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7B40DC83" w14:textId="77777777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b/>
          <w:color w:val="FF0000"/>
          <w:sz w:val="24"/>
          <w:szCs w:val="24"/>
        </w:rPr>
      </w:pPr>
      <w:r w:rsidRPr="00A816C3">
        <w:rPr>
          <w:rFonts w:ascii="Times New Roman" w:eastAsiaTheme="minorHAnsi" w:hAnsi="Times New Roman" w:cs="Times New Roman"/>
          <w:b/>
          <w:sz w:val="24"/>
          <w:szCs w:val="24"/>
        </w:rPr>
        <w:t xml:space="preserve">Title in English </w:t>
      </w:r>
      <w:r w:rsidRPr="00A816C3">
        <w:rPr>
          <w:rFonts w:ascii="Times New Roman" w:eastAsiaTheme="minorHAnsi" w:hAnsi="Times New Roman" w:cs="Times New Roman"/>
          <w:bCs/>
          <w:color w:val="FF0000"/>
          <w:sz w:val="24"/>
          <w:szCs w:val="24"/>
        </w:rPr>
        <w:t>[≤50 words]</w:t>
      </w:r>
      <w:r w:rsidRPr="00A816C3">
        <w:rPr>
          <w:rFonts w:ascii="Times New Roman" w:eastAsiaTheme="minorHAnsi" w:hAnsi="Times New Roman" w:cs="Times New Roman"/>
          <w:b/>
          <w:color w:val="FF0000"/>
          <w:sz w:val="24"/>
          <w:szCs w:val="24"/>
        </w:rPr>
        <w:t xml:space="preserve"> </w:t>
      </w:r>
      <w:bookmarkStart w:id="3" w:name="_Hlk118109122"/>
    </w:p>
    <w:p w14:paraId="18FFB4E3" w14:textId="3ADE04F2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sz w:val="24"/>
          <w:szCs w:val="24"/>
          <w:vertAlign w:val="superscript"/>
        </w:rPr>
      </w:pPr>
      <w:bookmarkStart w:id="4" w:name="_Hlk138059757"/>
      <w:r w:rsidRPr="00A816C3">
        <w:rPr>
          <w:rFonts w:ascii="Times New Roman" w:eastAsiaTheme="minorHAnsi" w:hAnsi="Times New Roman" w:cs="Times New Roman"/>
          <w:b/>
          <w:sz w:val="24"/>
          <w:szCs w:val="24"/>
        </w:rPr>
        <w:t xml:space="preserve">Authors: </w:t>
      </w:r>
      <w:bookmarkEnd w:id="3"/>
      <w:r w:rsidRPr="00A816C3">
        <w:rPr>
          <w:rFonts w:ascii="Times New Roman" w:eastAsiaTheme="minorHAnsi" w:hAnsi="Times New Roman" w:cs="Times New Roman"/>
          <w:sz w:val="24"/>
          <w:szCs w:val="24"/>
        </w:rPr>
        <w:t>Ji Whan Han</w:t>
      </w:r>
      <w:r w:rsidRPr="00A816C3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1†</w:t>
      </w:r>
      <w:r w:rsidRPr="00A816C3">
        <w:rPr>
          <w:rFonts w:ascii="Times New Roman" w:eastAsiaTheme="minorHAnsi" w:hAnsi="Times New Roman" w:cs="Times New Roman"/>
          <w:sz w:val="24"/>
          <w:szCs w:val="24"/>
        </w:rPr>
        <w:t>, Gil Dong Hong</w:t>
      </w:r>
      <w:r w:rsidRPr="00A816C3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2†</w:t>
      </w:r>
      <w:r w:rsidRPr="00A816C3">
        <w:rPr>
          <w:rFonts w:ascii="Times New Roman" w:eastAsiaTheme="minorHAnsi" w:hAnsi="Times New Roman" w:cs="Times New Roman"/>
          <w:sz w:val="24"/>
          <w:szCs w:val="24"/>
        </w:rPr>
        <w:t>, Mi Young Han</w:t>
      </w:r>
      <w:r w:rsidRPr="00A816C3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3</w:t>
      </w:r>
      <w:r w:rsidR="00AF28E3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*</w:t>
      </w:r>
    </w:p>
    <w:p w14:paraId="24CB2E73" w14:textId="53267742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sz w:val="24"/>
          <w:szCs w:val="24"/>
        </w:rPr>
      </w:pPr>
      <w:r w:rsidRPr="00AF28E3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†</w:t>
      </w:r>
      <w:r w:rsidRPr="00A816C3">
        <w:rPr>
          <w:rFonts w:ascii="Times New Roman" w:eastAsiaTheme="minorHAnsi" w:hAnsi="Times New Roman" w:cs="Times New Roman"/>
          <w:sz w:val="24"/>
          <w:szCs w:val="24"/>
        </w:rPr>
        <w:t xml:space="preserve"> These </w:t>
      </w:r>
      <w:r w:rsidR="00AF28E3">
        <w:rPr>
          <w:rFonts w:ascii="Times New Roman" w:eastAsiaTheme="minorHAnsi" w:hAnsi="Times New Roman" w:cs="Times New Roman"/>
          <w:sz w:val="24"/>
          <w:szCs w:val="24"/>
        </w:rPr>
        <w:t>a</w:t>
      </w:r>
      <w:r w:rsidRPr="00A816C3">
        <w:rPr>
          <w:rFonts w:ascii="Times New Roman" w:eastAsiaTheme="minorHAnsi" w:hAnsi="Times New Roman" w:cs="Times New Roman"/>
          <w:sz w:val="24"/>
          <w:szCs w:val="24"/>
        </w:rPr>
        <w:t>uthors contributed equally to this work.</w:t>
      </w:r>
    </w:p>
    <w:p w14:paraId="21C1BE48" w14:textId="77777777" w:rsidR="00CE56E6" w:rsidRPr="00A816C3" w:rsidRDefault="00CE56E6" w:rsidP="00A816C3">
      <w:pPr>
        <w:pStyle w:val="Default"/>
        <w:spacing w:line="480" w:lineRule="auto"/>
        <w:rPr>
          <w:rFonts w:ascii="Times New Roman" w:eastAsiaTheme="minorHAnsi" w:hAnsi="Times New Roman" w:cs="Times New Roman"/>
          <w:color w:val="auto"/>
        </w:rPr>
      </w:pPr>
    </w:p>
    <w:p w14:paraId="20AD9518" w14:textId="77777777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b/>
          <w:sz w:val="24"/>
          <w:szCs w:val="24"/>
        </w:rPr>
      </w:pPr>
      <w:r w:rsidRPr="00A816C3">
        <w:rPr>
          <w:rFonts w:ascii="Times New Roman" w:eastAsiaTheme="minorHAnsi" w:hAnsi="Times New Roman" w:cs="Times New Roman"/>
          <w:b/>
          <w:sz w:val="24"/>
          <w:szCs w:val="24"/>
        </w:rPr>
        <w:t xml:space="preserve">Affiliations: </w:t>
      </w:r>
      <w:r w:rsidRPr="00A816C3">
        <w:rPr>
          <w:rFonts w:ascii="Times New Roman" w:eastAsiaTheme="minorHAnsi" w:hAnsi="Times New Roman" w:cs="Times New Roman"/>
          <w:bCs/>
          <w:color w:val="FF0000"/>
          <w:sz w:val="24"/>
          <w:szCs w:val="24"/>
        </w:rPr>
        <w:t>[Full information for each author]</w:t>
      </w:r>
    </w:p>
    <w:p w14:paraId="3E3D7164" w14:textId="77777777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i/>
          <w:iCs/>
          <w:sz w:val="24"/>
          <w:szCs w:val="24"/>
        </w:rPr>
      </w:pPr>
      <w:r w:rsidRPr="00A816C3">
        <w:rPr>
          <w:rFonts w:ascii="Times New Roman" w:eastAsiaTheme="minorHAnsi" w:hAnsi="Times New Roman" w:cs="Times New Roman"/>
          <w:i/>
          <w:sz w:val="24"/>
          <w:szCs w:val="24"/>
          <w:vertAlign w:val="superscript"/>
        </w:rPr>
        <w:t>1</w:t>
      </w:r>
      <w:r w:rsidRPr="00A816C3">
        <w:rPr>
          <w:rFonts w:ascii="Times New Roman" w:eastAsiaTheme="minorHAnsi" w:hAnsi="Times New Roman" w:cs="Times New Roman"/>
          <w:i/>
          <w:sz w:val="24"/>
          <w:szCs w:val="24"/>
        </w:rPr>
        <w:t xml:space="preserve">Department of Pediatrics, College of Medicine, </w:t>
      </w:r>
      <w:r w:rsidRPr="00A816C3">
        <w:rPr>
          <w:rFonts w:ascii="Times New Roman" w:eastAsiaTheme="minorHAnsi" w:hAnsi="Times New Roman" w:cs="Times New Roman"/>
          <w:i/>
          <w:iCs/>
          <w:sz w:val="24"/>
          <w:szCs w:val="24"/>
        </w:rPr>
        <w:t>The Catholic University of Korea, Seoul, Korea</w:t>
      </w:r>
    </w:p>
    <w:p w14:paraId="5633E198" w14:textId="77777777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b/>
          <w:sz w:val="24"/>
          <w:szCs w:val="24"/>
        </w:rPr>
      </w:pPr>
      <w:r w:rsidRPr="00A816C3">
        <w:rPr>
          <w:rFonts w:ascii="Times New Roman" w:eastAsiaTheme="minorHAnsi" w:hAnsi="Times New Roman" w:cs="Times New Roman"/>
          <w:i/>
          <w:sz w:val="24"/>
          <w:szCs w:val="24"/>
          <w:vertAlign w:val="superscript"/>
        </w:rPr>
        <w:t>2</w:t>
      </w:r>
      <w:r w:rsidRPr="00A816C3">
        <w:rPr>
          <w:rFonts w:ascii="Times New Roman" w:eastAsiaTheme="minorHAnsi" w:hAnsi="Times New Roman" w:cs="Times New Roman"/>
          <w:i/>
          <w:sz w:val="24"/>
          <w:szCs w:val="24"/>
        </w:rPr>
        <w:t>Department of Pediatrics, College of Medicine, ABC University</w:t>
      </w:r>
      <w:r w:rsidRPr="00A816C3">
        <w:rPr>
          <w:rFonts w:ascii="Times New Roman" w:eastAsiaTheme="minorHAnsi" w:hAnsi="Times New Roman" w:cs="Times New Roman"/>
          <w:i/>
          <w:iCs/>
          <w:sz w:val="24"/>
          <w:szCs w:val="24"/>
        </w:rPr>
        <w:t>, Seoul, Korea</w:t>
      </w:r>
    </w:p>
    <w:p w14:paraId="1F625D03" w14:textId="77777777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i/>
          <w:iCs/>
          <w:sz w:val="24"/>
          <w:szCs w:val="24"/>
        </w:rPr>
      </w:pPr>
      <w:r w:rsidRPr="00A816C3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3</w:t>
      </w:r>
      <w:r w:rsidRPr="00A816C3">
        <w:rPr>
          <w:rFonts w:ascii="Times New Roman" w:eastAsiaTheme="minorHAnsi" w:hAnsi="Times New Roman" w:cs="Times New Roman"/>
          <w:i/>
          <w:iCs/>
          <w:sz w:val="24"/>
          <w:szCs w:val="24"/>
        </w:rPr>
        <w:t xml:space="preserve">Department of Pediatrics, College of Medicine, </w:t>
      </w:r>
      <w:r w:rsidRPr="00A816C3">
        <w:rPr>
          <w:rFonts w:ascii="Times New Roman" w:eastAsiaTheme="minorHAnsi" w:hAnsi="Times New Roman" w:cs="Times New Roman"/>
          <w:i/>
          <w:sz w:val="24"/>
          <w:szCs w:val="24"/>
        </w:rPr>
        <w:t>Kyung Hee University</w:t>
      </w:r>
      <w:r w:rsidRPr="00A816C3">
        <w:rPr>
          <w:rFonts w:ascii="Times New Roman" w:eastAsiaTheme="minorHAnsi" w:hAnsi="Times New Roman" w:cs="Times New Roman"/>
          <w:i/>
          <w:iCs/>
          <w:sz w:val="24"/>
          <w:szCs w:val="24"/>
        </w:rPr>
        <w:t xml:space="preserve">, Seoul, Korea </w:t>
      </w:r>
    </w:p>
    <w:p w14:paraId="1B96F8EF" w14:textId="77777777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bookmarkEnd w:id="4"/>
    <w:p w14:paraId="09D8AF2F" w14:textId="58912FE7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b/>
          <w:color w:val="FF0000"/>
          <w:sz w:val="24"/>
          <w:szCs w:val="24"/>
        </w:rPr>
      </w:pPr>
      <w:r w:rsidRPr="00A816C3">
        <w:rPr>
          <w:rFonts w:ascii="Times New Roman" w:eastAsiaTheme="minorHAnsi" w:hAnsi="Times New Roman" w:cs="Times New Roman"/>
          <w:b/>
          <w:sz w:val="24"/>
          <w:szCs w:val="24"/>
        </w:rPr>
        <w:t>Running title</w:t>
      </w:r>
      <w:r w:rsidRPr="00A816C3">
        <w:rPr>
          <w:rFonts w:ascii="Times New Roman" w:eastAsiaTheme="minorHAnsi" w:hAnsi="Times New Roman" w:cs="Times New Roman"/>
          <w:b/>
          <w:color w:val="FF0000"/>
          <w:sz w:val="24"/>
          <w:szCs w:val="24"/>
        </w:rPr>
        <w:t>:</w:t>
      </w:r>
      <w:r w:rsidRPr="00A816C3">
        <w:rPr>
          <w:rFonts w:ascii="Times New Roman" w:eastAsiaTheme="minorHAnsi" w:hAnsi="Times New Roman" w:cs="Times New Roman"/>
          <w:color w:val="FF0000"/>
          <w:sz w:val="24"/>
          <w:szCs w:val="24"/>
        </w:rPr>
        <w:t xml:space="preserve"> [≤10 English words (including spaces)]</w:t>
      </w:r>
      <w:r w:rsidRPr="00A816C3">
        <w:rPr>
          <w:rFonts w:ascii="Times New Roman" w:eastAsiaTheme="minorHAnsi" w:hAnsi="Times New Roman" w:cs="Times New Roman"/>
          <w:b/>
          <w:color w:val="FF0000"/>
          <w:sz w:val="24"/>
          <w:szCs w:val="24"/>
        </w:rPr>
        <w:t xml:space="preserve"> </w:t>
      </w:r>
    </w:p>
    <w:p w14:paraId="58C5670E" w14:textId="77777777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280F5AC8" w14:textId="3085DF30" w:rsidR="00CE56E6" w:rsidRPr="00A816C3" w:rsidRDefault="00AF28E3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b/>
          <w:sz w:val="24"/>
          <w:szCs w:val="24"/>
        </w:rPr>
      </w:pPr>
      <w:r>
        <w:rPr>
          <w:rFonts w:ascii="Times New Roman" w:eastAsiaTheme="minorHAnsi" w:hAnsi="Times New Roman" w:cs="Times New Roman"/>
          <w:b/>
          <w:sz w:val="24"/>
          <w:szCs w:val="24"/>
        </w:rPr>
        <w:t>*</w:t>
      </w:r>
      <w:r w:rsidR="00CE56E6" w:rsidRPr="00A816C3">
        <w:rPr>
          <w:rFonts w:ascii="Times New Roman" w:eastAsiaTheme="minorHAnsi" w:hAnsi="Times New Roman" w:cs="Times New Roman"/>
          <w:b/>
          <w:sz w:val="24"/>
          <w:szCs w:val="24"/>
        </w:rPr>
        <w:t>Corresponding author</w:t>
      </w:r>
    </w:p>
    <w:p w14:paraId="701A6433" w14:textId="28D3EF2D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sz w:val="24"/>
          <w:szCs w:val="24"/>
        </w:rPr>
      </w:pPr>
      <w:r w:rsidRPr="00A816C3">
        <w:rPr>
          <w:rFonts w:ascii="Times New Roman" w:eastAsiaTheme="minorHAnsi" w:hAnsi="Times New Roman" w:cs="Times New Roman"/>
          <w:sz w:val="24"/>
          <w:szCs w:val="24"/>
        </w:rPr>
        <w:t xml:space="preserve">Mi Young Han </w:t>
      </w:r>
    </w:p>
    <w:p w14:paraId="3F82E58C" w14:textId="37AED656" w:rsidR="00CE56E6" w:rsidRPr="00A816C3" w:rsidRDefault="00CE56E6" w:rsidP="00A816C3">
      <w:pPr>
        <w:wordWrap/>
        <w:spacing w:after="0" w:line="480" w:lineRule="auto"/>
        <w:jc w:val="left"/>
        <w:rPr>
          <w:rFonts w:ascii="Times New Roman" w:eastAsiaTheme="minorHAnsi" w:hAnsi="Times New Roman" w:cs="Times New Roman"/>
          <w:sz w:val="24"/>
          <w:szCs w:val="24"/>
        </w:rPr>
      </w:pPr>
      <w:r w:rsidRPr="00A816C3">
        <w:rPr>
          <w:rFonts w:ascii="Times New Roman" w:eastAsiaTheme="minorHAnsi" w:hAnsi="Times New Roman" w:cs="Times New Roman"/>
          <w:sz w:val="24"/>
          <w:szCs w:val="24"/>
        </w:rPr>
        <w:t>Department of Pediatrics, College of Medicine, Kyung Hee University</w:t>
      </w:r>
      <w:r w:rsidRPr="00A816C3">
        <w:rPr>
          <w:rFonts w:ascii="Times New Roman" w:eastAsiaTheme="minorHAnsi" w:hAnsi="Times New Roman" w:cs="Times New Roman"/>
          <w:iCs/>
          <w:sz w:val="24"/>
          <w:szCs w:val="24"/>
        </w:rPr>
        <w:t xml:space="preserve">, 23 Kyungheedae-ro, Dongdaemun-gu, </w:t>
      </w:r>
      <w:r w:rsidRPr="00A816C3">
        <w:rPr>
          <w:rFonts w:ascii="Times New Roman" w:eastAsiaTheme="minorHAnsi" w:hAnsi="Times New Roman" w:cs="Times New Roman"/>
          <w:sz w:val="24"/>
          <w:szCs w:val="24"/>
        </w:rPr>
        <w:t>Seoul, Korea</w:t>
      </w:r>
    </w:p>
    <w:p w14:paraId="5D80F628" w14:textId="09C05D3E" w:rsidR="008E68B0" w:rsidRPr="00A816C3" w:rsidRDefault="008E68B0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lastRenderedPageBreak/>
        <w:t>Tel:</w:t>
      </w:r>
      <w:r w:rsidR="006E5D3F" w:rsidRPr="00A816C3">
        <w:rPr>
          <w:rFonts w:ascii="Times New Roman" w:hAnsi="Times New Roman" w:cs="Times New Roman"/>
          <w:sz w:val="24"/>
          <w:szCs w:val="24"/>
        </w:rPr>
        <w:t xml:space="preserve"> +82-2-1122-3344</w:t>
      </w:r>
      <w:r w:rsidR="00AF28E3">
        <w:rPr>
          <w:rFonts w:ascii="Times New Roman" w:hAnsi="Times New Roman" w:cs="Times New Roman"/>
          <w:sz w:val="24"/>
          <w:szCs w:val="24"/>
        </w:rPr>
        <w:t>,</w:t>
      </w:r>
      <w:r w:rsidRPr="00A816C3">
        <w:rPr>
          <w:rFonts w:ascii="Times New Roman" w:hAnsi="Times New Roman" w:cs="Times New Roman"/>
          <w:sz w:val="24"/>
          <w:szCs w:val="24"/>
        </w:rPr>
        <w:t xml:space="preserve"> Fax: +</w:t>
      </w:r>
      <w:r w:rsidR="006E5D3F" w:rsidRPr="00A816C3">
        <w:rPr>
          <w:rFonts w:ascii="Times New Roman" w:hAnsi="Times New Roman" w:cs="Times New Roman"/>
          <w:sz w:val="24"/>
          <w:szCs w:val="24"/>
        </w:rPr>
        <w:t>82-2-1122-3456</w:t>
      </w:r>
      <w:r w:rsidR="00AF28E3">
        <w:rPr>
          <w:rFonts w:ascii="Times New Roman" w:hAnsi="Times New Roman" w:cs="Times New Roman"/>
          <w:sz w:val="24"/>
          <w:szCs w:val="24"/>
        </w:rPr>
        <w:t>,</w:t>
      </w:r>
      <w:r w:rsidR="006E5D3F" w:rsidRPr="00A816C3">
        <w:rPr>
          <w:rFonts w:ascii="Times New Roman" w:hAnsi="Times New Roman" w:cs="Times New Roman"/>
          <w:sz w:val="24"/>
          <w:szCs w:val="24"/>
        </w:rPr>
        <w:t xml:space="preserve"> </w:t>
      </w:r>
      <w:r w:rsidRPr="00A816C3">
        <w:rPr>
          <w:rFonts w:ascii="Times New Roman" w:hAnsi="Times New Roman" w:cs="Times New Roman"/>
          <w:sz w:val="24"/>
          <w:szCs w:val="24"/>
        </w:rPr>
        <w:t xml:space="preserve">E-mail: </w:t>
      </w:r>
      <w:r w:rsidR="006E5D3F" w:rsidRPr="00A816C3">
        <w:rPr>
          <w:rFonts w:ascii="Times New Roman" w:hAnsi="Times New Roman" w:cs="Times New Roman"/>
          <w:sz w:val="24"/>
          <w:szCs w:val="24"/>
        </w:rPr>
        <w:t>email@email</w:t>
      </w:r>
      <w:r w:rsidRPr="00A816C3">
        <w:rPr>
          <w:rFonts w:ascii="Times New Roman" w:hAnsi="Times New Roman" w:cs="Times New Roman"/>
          <w:sz w:val="24"/>
          <w:szCs w:val="24"/>
        </w:rPr>
        <w:t xml:space="preserve">.com </w:t>
      </w:r>
    </w:p>
    <w:p w14:paraId="6F1FB000" w14:textId="77777777" w:rsidR="00747BB8" w:rsidRPr="00A816C3" w:rsidRDefault="00747BB8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5625A1B" w14:textId="6C4FB9A5" w:rsidR="00747BB8" w:rsidRPr="00A816C3" w:rsidRDefault="00747BB8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816C3">
        <w:rPr>
          <w:rFonts w:ascii="Times New Roman" w:hAnsi="Times New Roman" w:cs="Times New Roman"/>
          <w:b/>
          <w:sz w:val="24"/>
          <w:szCs w:val="24"/>
        </w:rPr>
        <w:t xml:space="preserve">ORCID </w:t>
      </w:r>
      <w:r w:rsidRPr="00A816C3">
        <w:rPr>
          <w:rFonts w:ascii="Times New Roman" w:hAnsi="Times New Roman" w:cs="Times New Roman"/>
          <w:bCs/>
          <w:color w:val="FF0000"/>
          <w:sz w:val="24"/>
          <w:szCs w:val="24"/>
        </w:rPr>
        <w:t>[All authors’ ORCIDs are mandatory]</w:t>
      </w:r>
    </w:p>
    <w:p w14:paraId="31CD68E7" w14:textId="67FEA12F" w:rsidR="00D62EEC" w:rsidRPr="00A816C3" w:rsidRDefault="00747BB8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 xml:space="preserve">Ji Whan Han, </w:t>
      </w:r>
      <w:r w:rsidR="00D62EEC" w:rsidRPr="00AF28E3">
        <w:rPr>
          <w:rFonts w:ascii="Times New Roman" w:hAnsi="Times New Roman" w:cs="Times New Roman"/>
          <w:sz w:val="24"/>
          <w:szCs w:val="24"/>
        </w:rPr>
        <w:t>https://orcid.org/0000-0000-0000-xxxx</w:t>
      </w:r>
      <w:r w:rsidRPr="00A816C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DA8E03" w14:textId="64A4DC92" w:rsidR="00747BB8" w:rsidRPr="00A816C3" w:rsidRDefault="00D62EEC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>Gil Dong Hong, https://orcid.org/0000-0000-0000-xxxx</w:t>
      </w:r>
    </w:p>
    <w:p w14:paraId="14C8DCB2" w14:textId="3093F505" w:rsidR="00D62EEC" w:rsidRPr="00A816C3" w:rsidRDefault="00D62EEC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>Mi Young Han, https://orcid.org/0000-0000-0000-xxxx</w:t>
      </w:r>
    </w:p>
    <w:p w14:paraId="64496A03" w14:textId="77777777" w:rsidR="00747BB8" w:rsidRPr="00A816C3" w:rsidRDefault="00747BB8" w:rsidP="00A816C3">
      <w:pPr>
        <w:tabs>
          <w:tab w:val="left" w:pos="200"/>
        </w:tabs>
        <w:wordWrap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5" w:name="_Hlk133421362"/>
      <w:bookmarkEnd w:id="0"/>
    </w:p>
    <w:p w14:paraId="1C58F318" w14:textId="351FC4A5" w:rsidR="008E68B0" w:rsidRPr="00A816C3" w:rsidRDefault="008E68B0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816C3">
        <w:rPr>
          <w:rFonts w:ascii="Times New Roman" w:hAnsi="Times New Roman" w:cs="Times New Roman"/>
          <w:b/>
          <w:sz w:val="24"/>
          <w:szCs w:val="24"/>
        </w:rPr>
        <w:t xml:space="preserve">Conflicts of </w:t>
      </w:r>
      <w:r w:rsidR="00785D3F">
        <w:rPr>
          <w:rFonts w:ascii="Times New Roman" w:hAnsi="Times New Roman" w:cs="Times New Roman"/>
          <w:b/>
          <w:sz w:val="24"/>
          <w:szCs w:val="24"/>
        </w:rPr>
        <w:t>I</w:t>
      </w:r>
      <w:r w:rsidRPr="00A816C3">
        <w:rPr>
          <w:rFonts w:ascii="Times New Roman" w:hAnsi="Times New Roman" w:cs="Times New Roman"/>
          <w:b/>
          <w:sz w:val="24"/>
          <w:szCs w:val="24"/>
        </w:rPr>
        <w:t>nterest</w:t>
      </w:r>
    </w:p>
    <w:p w14:paraId="1B729AC4" w14:textId="77777777" w:rsidR="008E68B0" w:rsidRPr="00A816C3" w:rsidRDefault="008E68B0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>No potential conflicts of interest relevant to this article were reported.</w:t>
      </w:r>
    </w:p>
    <w:p w14:paraId="16A809C7" w14:textId="77777777" w:rsidR="008E68B0" w:rsidRPr="00A816C3" w:rsidRDefault="008E68B0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478BD017" w14:textId="62248F78" w:rsidR="008E68B0" w:rsidRPr="00A816C3" w:rsidRDefault="008E68B0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816C3">
        <w:rPr>
          <w:rFonts w:ascii="Times New Roman" w:hAnsi="Times New Roman" w:cs="Times New Roman"/>
          <w:b/>
          <w:sz w:val="24"/>
          <w:szCs w:val="24"/>
        </w:rPr>
        <w:t>Funding</w:t>
      </w:r>
    </w:p>
    <w:p w14:paraId="59BAD00E" w14:textId="77777777" w:rsidR="008E68B0" w:rsidRPr="00A816C3" w:rsidRDefault="008E68B0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>Example of funding sources…</w:t>
      </w:r>
    </w:p>
    <w:p w14:paraId="6ECC90C9" w14:textId="77777777" w:rsidR="008E68B0" w:rsidRPr="00A816C3" w:rsidRDefault="008E68B0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 xml:space="preserve">No funding source relevant to this article was reported. </w:t>
      </w:r>
    </w:p>
    <w:p w14:paraId="38DB57D8" w14:textId="77777777" w:rsidR="008E68B0" w:rsidRPr="00865FD0" w:rsidRDefault="008E68B0" w:rsidP="00A816C3">
      <w:pPr>
        <w:wordWrap/>
        <w:spacing w:after="0" w:line="480" w:lineRule="auto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865FD0">
        <w:rPr>
          <w:rFonts w:ascii="Times New Roman" w:hAnsi="Times New Roman" w:cs="Times New Roman"/>
          <w:i/>
          <w:iCs/>
          <w:sz w:val="24"/>
          <w:szCs w:val="24"/>
        </w:rPr>
        <w:t>OR</w:t>
      </w:r>
    </w:p>
    <w:p w14:paraId="229A9A58" w14:textId="07B9872B" w:rsidR="008E68B0" w:rsidRPr="00A816C3" w:rsidRDefault="008E68B0" w:rsidP="00A816C3">
      <w:pPr>
        <w:wordWrap/>
        <w:spacing w:after="0" w:line="480" w:lineRule="auto"/>
        <w:jc w:val="left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A816C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his research was supported by the National Research Foundation of Korea funded by the Ministry of Science, ICT &amp; Future Planning (grant no.).</w:t>
      </w:r>
    </w:p>
    <w:p w14:paraId="70D22A9B" w14:textId="77777777" w:rsidR="00E204EF" w:rsidRPr="00A816C3" w:rsidRDefault="00E204EF" w:rsidP="00A816C3">
      <w:pPr>
        <w:wordWrap/>
        <w:spacing w:after="0" w:line="480" w:lineRule="auto"/>
        <w:jc w:val="left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bookmarkStart w:id="6" w:name="_Hlk137121831"/>
    </w:p>
    <w:p w14:paraId="0EA2E61E" w14:textId="502AAA37" w:rsidR="00E204EF" w:rsidRPr="00A816C3" w:rsidRDefault="00E204EF" w:rsidP="00A816C3">
      <w:pPr>
        <w:wordWrap/>
        <w:adjustRightInd w:val="0"/>
        <w:spacing w:after="0"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 w:rsidRPr="00A816C3">
        <w:rPr>
          <w:rFonts w:ascii="Times New Roman" w:eastAsiaTheme="minorHAnsi" w:hAnsi="Times New Roman" w:cs="Times New Roman"/>
          <w:b/>
          <w:bCs/>
          <w:color w:val="000000"/>
          <w:kern w:val="0"/>
          <w:sz w:val="24"/>
          <w:szCs w:val="24"/>
        </w:rPr>
        <w:t>Acknowledg</w:t>
      </w:r>
      <w:r w:rsidR="00785D3F">
        <w:rPr>
          <w:rFonts w:ascii="Times New Roman" w:eastAsiaTheme="minorHAnsi" w:hAnsi="Times New Roman" w:cs="Times New Roman"/>
          <w:b/>
          <w:bCs/>
          <w:color w:val="000000"/>
          <w:kern w:val="0"/>
          <w:sz w:val="24"/>
          <w:szCs w:val="24"/>
        </w:rPr>
        <w:t>e</w:t>
      </w:r>
      <w:r w:rsidRPr="00A816C3">
        <w:rPr>
          <w:rFonts w:ascii="Times New Roman" w:eastAsiaTheme="minorHAnsi" w:hAnsi="Times New Roman" w:cs="Times New Roman"/>
          <w:b/>
          <w:bCs/>
          <w:color w:val="000000"/>
          <w:kern w:val="0"/>
          <w:sz w:val="24"/>
          <w:szCs w:val="24"/>
        </w:rPr>
        <w:t xml:space="preserve">ments </w:t>
      </w:r>
    </w:p>
    <w:p w14:paraId="1A62B510" w14:textId="77777777" w:rsidR="00E204EF" w:rsidRPr="00A816C3" w:rsidRDefault="00E204EF" w:rsidP="00A816C3">
      <w:pPr>
        <w:wordWrap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>(Example)</w:t>
      </w:r>
    </w:p>
    <w:p w14:paraId="57C8E813" w14:textId="1F7944C6" w:rsidR="00E204EF" w:rsidRDefault="00E204EF" w:rsidP="00A816C3">
      <w:pPr>
        <w:wordWrap/>
        <w:adjustRightInd w:val="0"/>
        <w:spacing w:after="0" w:line="480" w:lineRule="auto"/>
        <w:jc w:val="left"/>
        <w:rPr>
          <w:rFonts w:ascii="Times New Roman" w:eastAsiaTheme="minorHAnsi" w:hAnsi="Times New Roman" w:cs="Times New Roman"/>
          <w:sz w:val="24"/>
          <w:szCs w:val="24"/>
        </w:rPr>
      </w:pPr>
      <w:r w:rsidRPr="00A816C3">
        <w:rPr>
          <w:rFonts w:ascii="Times New Roman" w:eastAsiaTheme="minorHAnsi" w:hAnsi="Times New Roman" w:cs="Times New Roman"/>
          <w:color w:val="000000"/>
          <w:kern w:val="0"/>
          <w:sz w:val="24"/>
          <w:szCs w:val="24"/>
        </w:rPr>
        <w:t xml:space="preserve">The authors thank Ms. Saimdang Shin, </w:t>
      </w:r>
      <w:r w:rsidRPr="00A816C3">
        <w:rPr>
          <w:rFonts w:ascii="Times New Roman" w:eastAsiaTheme="minorHAnsi" w:hAnsi="Times New Roman" w:cs="Times New Roman"/>
          <w:sz w:val="24"/>
          <w:szCs w:val="24"/>
        </w:rPr>
        <w:t>Biomedical Research Institute, ABC National University School of Medicine, for her technical assistance for this study.</w:t>
      </w:r>
    </w:p>
    <w:p w14:paraId="0A502278" w14:textId="4F6E7495" w:rsidR="00AF28E3" w:rsidRPr="00AF28E3" w:rsidRDefault="00AF28E3" w:rsidP="00A816C3">
      <w:pPr>
        <w:wordWrap/>
        <w:adjustRightInd w:val="0"/>
        <w:spacing w:after="0" w:line="480" w:lineRule="auto"/>
        <w:jc w:val="left"/>
        <w:rPr>
          <w:rFonts w:ascii="Times New Roman" w:eastAsiaTheme="minorHAnsi" w:hAnsi="Times New Roman" w:cs="Times New Roman"/>
          <w:i/>
          <w:iCs/>
          <w:sz w:val="24"/>
          <w:szCs w:val="24"/>
        </w:rPr>
      </w:pPr>
      <w:r w:rsidRPr="00AF28E3">
        <w:rPr>
          <w:rFonts w:ascii="Times New Roman" w:eastAsiaTheme="minorHAnsi" w:hAnsi="Times New Roman" w:cs="Times New Roman" w:hint="eastAsia"/>
          <w:i/>
          <w:iCs/>
          <w:sz w:val="24"/>
          <w:szCs w:val="24"/>
        </w:rPr>
        <w:t>O</w:t>
      </w:r>
      <w:r w:rsidRPr="00AF28E3">
        <w:rPr>
          <w:rFonts w:ascii="Times New Roman" w:eastAsiaTheme="minorHAnsi" w:hAnsi="Times New Roman" w:cs="Times New Roman"/>
          <w:i/>
          <w:iCs/>
          <w:sz w:val="24"/>
          <w:szCs w:val="24"/>
        </w:rPr>
        <w:t>R</w:t>
      </w:r>
    </w:p>
    <w:bookmarkEnd w:id="6"/>
    <w:p w14:paraId="246E3E05" w14:textId="1F56F2D9" w:rsidR="00621561" w:rsidRPr="00AF28E3" w:rsidRDefault="00AF28E3" w:rsidP="00A816C3">
      <w:pPr>
        <w:wordWrap/>
        <w:spacing w:after="0" w:line="480" w:lineRule="auto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AF28E3">
        <w:rPr>
          <w:rFonts w:ascii="Times New Roman" w:hAnsi="Times New Roman" w:cs="Times New Roman"/>
          <w:bCs/>
          <w:sz w:val="24"/>
          <w:szCs w:val="24"/>
        </w:rPr>
        <w:t>Not applicable.</w:t>
      </w:r>
    </w:p>
    <w:p w14:paraId="61E92BFD" w14:textId="4ADFF673" w:rsidR="006C71E5" w:rsidRDefault="006C71E5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A816C3">
        <w:rPr>
          <w:rFonts w:ascii="Times New Roman" w:hAnsi="Times New Roman" w:cs="Times New Roman"/>
          <w:b/>
          <w:bCs/>
          <w:sz w:val="24"/>
          <w:szCs w:val="24"/>
        </w:rPr>
        <w:lastRenderedPageBreak/>
        <w:t>Author</w:t>
      </w:r>
      <w:r w:rsidR="001E076A">
        <w:rPr>
          <w:rFonts w:ascii="Times New Roman" w:hAnsi="Times New Roman" w:cs="Times New Roman"/>
          <w:b/>
          <w:bCs/>
          <w:sz w:val="24"/>
          <w:szCs w:val="24"/>
        </w:rPr>
        <w:t>s’</w:t>
      </w:r>
      <w:r w:rsidRPr="00A816C3">
        <w:rPr>
          <w:rFonts w:ascii="Times New Roman" w:hAnsi="Times New Roman" w:cs="Times New Roman"/>
          <w:b/>
          <w:bCs/>
          <w:sz w:val="24"/>
          <w:szCs w:val="24"/>
        </w:rPr>
        <w:t xml:space="preserve"> Contributions (Use CRediT terms)</w:t>
      </w:r>
      <w:r w:rsidR="00AF28E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B1A26C2" w14:textId="61CAEE42" w:rsidR="00AF28E3" w:rsidRPr="00A816C3" w:rsidRDefault="00AF28E3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uthors</w:t>
      </w:r>
      <w:r w:rsidRPr="00AF28E3">
        <w:rPr>
          <w:rFonts w:ascii="Times New Roman" w:hAnsi="Times New Roman" w:cs="Times New Roman"/>
          <w:b/>
          <w:bCs/>
          <w:sz w:val="24"/>
          <w:szCs w:val="24"/>
        </w:rPr>
        <w:t xml:space="preserve"> can't change </w:t>
      </w:r>
      <w:r>
        <w:rPr>
          <w:rFonts w:ascii="Times New Roman" w:hAnsi="Times New Roman" w:cs="Times New Roman"/>
          <w:b/>
          <w:bCs/>
          <w:sz w:val="24"/>
          <w:szCs w:val="24"/>
        </w:rPr>
        <w:t>the field name</w:t>
      </w:r>
      <w:r w:rsidRPr="00AF28E3">
        <w:rPr>
          <w:rFonts w:ascii="Times New Roman" w:hAnsi="Times New Roman" w:cs="Times New Roman"/>
          <w:b/>
          <w:bCs/>
          <w:sz w:val="24"/>
          <w:szCs w:val="24"/>
        </w:rPr>
        <w:t xml:space="preserve">s, but </w:t>
      </w:r>
      <w:r>
        <w:rPr>
          <w:rFonts w:ascii="Times New Roman" w:hAnsi="Times New Roman" w:cs="Times New Roman"/>
          <w:b/>
          <w:bCs/>
          <w:sz w:val="24"/>
          <w:szCs w:val="24"/>
        </w:rPr>
        <w:t>authors</w:t>
      </w:r>
      <w:r w:rsidRPr="00AF28E3">
        <w:rPr>
          <w:rFonts w:ascii="Times New Roman" w:hAnsi="Times New Roman" w:cs="Times New Roman"/>
          <w:b/>
          <w:bCs/>
          <w:sz w:val="24"/>
          <w:szCs w:val="24"/>
        </w:rPr>
        <w:t xml:space="preserve"> can delete </w:t>
      </w:r>
      <w:r>
        <w:rPr>
          <w:rFonts w:ascii="Times New Roman" w:hAnsi="Times New Roman" w:cs="Times New Roman"/>
          <w:b/>
          <w:bCs/>
          <w:sz w:val="24"/>
          <w:szCs w:val="24"/>
        </w:rPr>
        <w:t>fields</w:t>
      </w:r>
      <w:r w:rsidRPr="00AF28E3">
        <w:rPr>
          <w:rFonts w:ascii="Times New Roman" w:hAnsi="Times New Roman" w:cs="Times New Roman"/>
          <w:b/>
          <w:bCs/>
          <w:sz w:val="24"/>
          <w:szCs w:val="24"/>
        </w:rPr>
        <w:t xml:space="preserve"> that don't apply.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EF88DCC" w14:textId="77777777" w:rsidR="00AF28E3" w:rsidRDefault="006C71E5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 xml:space="preserve">Conceptualization: Hong GD. </w:t>
      </w:r>
    </w:p>
    <w:p w14:paraId="732274D9" w14:textId="77777777" w:rsidR="00AF28E3" w:rsidRDefault="006C71E5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 xml:space="preserve">Data curation: Han MY. </w:t>
      </w:r>
    </w:p>
    <w:p w14:paraId="17DE0CD4" w14:textId="77777777" w:rsidR="00AF28E3" w:rsidRDefault="006C71E5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 xml:space="preserve">Formal analysis: Han MY. </w:t>
      </w:r>
    </w:p>
    <w:p w14:paraId="26E584C8" w14:textId="77777777" w:rsidR="00AF28E3" w:rsidRDefault="006C71E5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 xml:space="preserve">Methodology: Han JH., Han MY. </w:t>
      </w:r>
    </w:p>
    <w:p w14:paraId="233F1FDD" w14:textId="77777777" w:rsidR="00AF28E3" w:rsidRDefault="006C71E5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 xml:space="preserve">Software: Han MY. </w:t>
      </w:r>
    </w:p>
    <w:p w14:paraId="3CF7C9B2" w14:textId="77777777" w:rsidR="00AF28E3" w:rsidRDefault="006C71E5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 xml:space="preserve">Validation: Han JH. </w:t>
      </w:r>
    </w:p>
    <w:p w14:paraId="6E81926D" w14:textId="77777777" w:rsidR="00B14984" w:rsidRDefault="00B14984" w:rsidP="00B14984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 xml:space="preserve">Investigation: Hong GD. </w:t>
      </w:r>
    </w:p>
    <w:p w14:paraId="4DA67CE2" w14:textId="77777777" w:rsidR="00AF28E3" w:rsidRDefault="006C71E5" w:rsidP="00A816C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 xml:space="preserve">Writing - original draft: Han MY. </w:t>
      </w:r>
    </w:p>
    <w:p w14:paraId="1227F558" w14:textId="0A2231BF" w:rsidR="00E26B04" w:rsidRPr="00A816C3" w:rsidRDefault="006C71E5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816C3">
        <w:rPr>
          <w:rFonts w:ascii="Times New Roman" w:hAnsi="Times New Roman" w:cs="Times New Roman"/>
          <w:sz w:val="24"/>
          <w:szCs w:val="24"/>
        </w:rPr>
        <w:t>Writing - review &amp; editing: Han MY, Han JY, Hong GD.</w:t>
      </w:r>
      <w:r w:rsidR="00AF28E3">
        <w:rPr>
          <w:rFonts w:ascii="Times New Roman" w:hAnsi="Times New Roman" w:cs="Times New Roman"/>
          <w:sz w:val="24"/>
          <w:szCs w:val="24"/>
        </w:rPr>
        <w:t xml:space="preserve"> </w:t>
      </w:r>
      <w:r w:rsidR="00AF28E3" w:rsidRPr="00AF28E3">
        <w:rPr>
          <w:rFonts w:ascii="Times New Roman" w:hAnsi="Times New Roman" w:cs="Times New Roman"/>
          <w:b/>
          <w:bCs/>
          <w:sz w:val="24"/>
          <w:szCs w:val="24"/>
        </w:rPr>
        <w:t>(All authors should be listed in this field.)</w:t>
      </w:r>
      <w:r w:rsidRPr="00A816C3">
        <w:rPr>
          <w:rFonts w:ascii="Times New Roman" w:hAnsi="Times New Roman" w:cs="Times New Roman"/>
          <w:sz w:val="24"/>
          <w:szCs w:val="24"/>
        </w:rPr>
        <w:t xml:space="preserve"> </w:t>
      </w:r>
      <w:r w:rsidR="00747BB8" w:rsidRPr="00A816C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86CFA6C" w14:textId="2F80D945" w:rsidR="00481993" w:rsidRPr="00A816C3" w:rsidRDefault="00481993" w:rsidP="00A816C3">
      <w:pPr>
        <w:wordWrap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bookmarkEnd w:id="5"/>
    <w:p w14:paraId="6135AE42" w14:textId="5C6BCA47" w:rsidR="00A73F55" w:rsidRPr="00A816C3" w:rsidRDefault="00481993" w:rsidP="00A816C3">
      <w:pPr>
        <w:wordWrap/>
        <w:spacing w:after="0"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A816C3">
        <w:rPr>
          <w:rFonts w:ascii="Times New Roman" w:hAnsi="Times New Roman" w:cs="Times New Roman"/>
          <w:b/>
          <w:bCs/>
          <w:sz w:val="24"/>
          <w:szCs w:val="24"/>
        </w:rPr>
        <w:t>Ethic</w:t>
      </w:r>
      <w:r w:rsidR="00FE266A" w:rsidRPr="00A816C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816C3">
        <w:rPr>
          <w:rFonts w:ascii="Times New Roman" w:hAnsi="Times New Roman" w:cs="Times New Roman"/>
          <w:b/>
          <w:bCs/>
          <w:sz w:val="24"/>
          <w:szCs w:val="24"/>
        </w:rPr>
        <w:t xml:space="preserve"> Approval</w:t>
      </w:r>
    </w:p>
    <w:p w14:paraId="706ECA90" w14:textId="6EFF0990" w:rsidR="00481993" w:rsidRPr="00A816C3" w:rsidRDefault="00FE266A" w:rsidP="00A816C3">
      <w:pPr>
        <w:tabs>
          <w:tab w:val="left" w:pos="1230"/>
        </w:tabs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7" w:name="_Hlk137117386"/>
      <w:r w:rsidRPr="00A816C3">
        <w:rPr>
          <w:rFonts w:ascii="Times New Roman" w:hAnsi="Times New Roman" w:cs="Times New Roman"/>
          <w:sz w:val="24"/>
          <w:szCs w:val="24"/>
        </w:rPr>
        <w:t>Not applicable</w:t>
      </w:r>
      <w:r w:rsidR="00785D3F">
        <w:rPr>
          <w:rFonts w:ascii="Times New Roman" w:hAnsi="Times New Roman" w:cs="Times New Roman"/>
          <w:sz w:val="24"/>
          <w:szCs w:val="24"/>
        </w:rPr>
        <w:t>.</w:t>
      </w:r>
    </w:p>
    <w:p w14:paraId="1B419463" w14:textId="2830E726" w:rsidR="00FE266A" w:rsidRPr="00AF28E3" w:rsidRDefault="00FE266A" w:rsidP="00A816C3">
      <w:pPr>
        <w:tabs>
          <w:tab w:val="left" w:pos="1230"/>
        </w:tabs>
        <w:wordWrap/>
        <w:spacing w:after="0" w:line="48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AF28E3">
        <w:rPr>
          <w:rFonts w:ascii="Times New Roman" w:hAnsi="Times New Roman" w:cs="Times New Roman"/>
          <w:i/>
          <w:iCs/>
          <w:sz w:val="24"/>
          <w:szCs w:val="24"/>
        </w:rPr>
        <w:t>OR</w:t>
      </w:r>
    </w:p>
    <w:p w14:paraId="036FDFAC" w14:textId="058DA77A" w:rsidR="00FE266A" w:rsidRDefault="00FE266A" w:rsidP="00A816C3">
      <w:pPr>
        <w:tabs>
          <w:tab w:val="left" w:pos="1230"/>
        </w:tabs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8" w:name="_Hlk133421376"/>
      <w:r w:rsidRPr="00A816C3">
        <w:rPr>
          <w:rFonts w:ascii="Times New Roman" w:hAnsi="Times New Roman" w:cs="Times New Roman"/>
          <w:sz w:val="24"/>
          <w:szCs w:val="24"/>
        </w:rPr>
        <w:t xml:space="preserve">Research was conducted according to all ethical standards, and written informed consent was obtained from all patients. This study was approved by the Institutional Review Board (IRB) of the ABC </w:t>
      </w:r>
      <w:r w:rsidR="00682C6C" w:rsidRPr="00A816C3">
        <w:rPr>
          <w:rFonts w:ascii="Times New Roman" w:hAnsi="Times New Roman" w:cs="Times New Roman"/>
          <w:sz w:val="24"/>
          <w:szCs w:val="24"/>
        </w:rPr>
        <w:t>University</w:t>
      </w:r>
      <w:r w:rsidRPr="00A816C3">
        <w:rPr>
          <w:rFonts w:ascii="Times New Roman" w:hAnsi="Times New Roman" w:cs="Times New Roman"/>
          <w:sz w:val="24"/>
          <w:szCs w:val="24"/>
        </w:rPr>
        <w:t>, KOREA (Approval No. 2023001).</w:t>
      </w:r>
    </w:p>
    <w:p w14:paraId="265EAD51" w14:textId="047385F1" w:rsidR="00A74C47" w:rsidRPr="00A74C47" w:rsidRDefault="00A74C47" w:rsidP="00A816C3">
      <w:pPr>
        <w:tabs>
          <w:tab w:val="left" w:pos="1230"/>
        </w:tabs>
        <w:wordWrap/>
        <w:spacing w:after="0" w:line="48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A74C47">
        <w:rPr>
          <w:rFonts w:ascii="Times New Roman" w:hAnsi="Times New Roman" w:cs="Times New Roman" w:hint="eastAsia"/>
          <w:i/>
          <w:iCs/>
          <w:sz w:val="24"/>
          <w:szCs w:val="24"/>
        </w:rPr>
        <w:t>O</w:t>
      </w:r>
      <w:r w:rsidRPr="00A74C47">
        <w:rPr>
          <w:rFonts w:ascii="Times New Roman" w:hAnsi="Times New Roman" w:cs="Times New Roman"/>
          <w:i/>
          <w:iCs/>
          <w:sz w:val="24"/>
          <w:szCs w:val="24"/>
        </w:rPr>
        <w:t>R</w:t>
      </w:r>
    </w:p>
    <w:bookmarkEnd w:id="7"/>
    <w:bookmarkEnd w:id="8"/>
    <w:p w14:paraId="55647153" w14:textId="7B744396" w:rsidR="00682C6C" w:rsidRDefault="00A74C47" w:rsidP="00A816C3">
      <w:pPr>
        <w:tabs>
          <w:tab w:val="left" w:pos="1230"/>
        </w:tabs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4C47">
        <w:rPr>
          <w:rFonts w:ascii="Times New Roman" w:hAnsi="Times New Roman" w:cs="Times New Roman"/>
          <w:sz w:val="24"/>
          <w:szCs w:val="24"/>
        </w:rPr>
        <w:t>Informed consent for publication of the images was obtained from the patient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A74C47">
        <w:rPr>
          <w:rFonts w:ascii="Times New Roman" w:hAnsi="Times New Roman" w:cs="Times New Roman"/>
          <w:sz w:val="24"/>
          <w:szCs w:val="24"/>
        </w:rPr>
        <w:t xml:space="preserve">If </w:t>
      </w:r>
      <w:r>
        <w:rPr>
          <w:rFonts w:ascii="Times New Roman" w:hAnsi="Times New Roman" w:cs="Times New Roman"/>
          <w:sz w:val="24"/>
          <w:szCs w:val="24"/>
        </w:rPr>
        <w:t>an article</w:t>
      </w:r>
      <w:r w:rsidRPr="00A74C47">
        <w:rPr>
          <w:rFonts w:ascii="Times New Roman" w:hAnsi="Times New Roman" w:cs="Times New Roman"/>
          <w:sz w:val="24"/>
          <w:szCs w:val="24"/>
        </w:rPr>
        <w:t xml:space="preserve"> ha</w:t>
      </w:r>
      <w:r w:rsidR="008B3F9D">
        <w:rPr>
          <w:rFonts w:ascii="Times New Roman" w:hAnsi="Times New Roman" w:cs="Times New Roman"/>
          <w:sz w:val="24"/>
          <w:szCs w:val="24"/>
        </w:rPr>
        <w:t>s</w:t>
      </w:r>
      <w:r w:rsidRPr="00A74C47">
        <w:rPr>
          <w:rFonts w:ascii="Times New Roman" w:hAnsi="Times New Roman" w:cs="Times New Roman"/>
          <w:sz w:val="24"/>
          <w:szCs w:val="24"/>
        </w:rPr>
        <w:t xml:space="preserve"> a patient </w:t>
      </w:r>
      <w:r>
        <w:rPr>
          <w:rFonts w:ascii="Times New Roman" w:hAnsi="Times New Roman" w:cs="Times New Roman"/>
          <w:sz w:val="24"/>
          <w:szCs w:val="24"/>
        </w:rPr>
        <w:t>or</w:t>
      </w:r>
      <w:r w:rsidRPr="00A74C47">
        <w:rPr>
          <w:rFonts w:ascii="Times New Roman" w:hAnsi="Times New Roman" w:cs="Times New Roman"/>
          <w:sz w:val="24"/>
          <w:szCs w:val="24"/>
        </w:rPr>
        <w:t xml:space="preserve"> an identifiable photo, you need to clarify th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A74C47">
        <w:rPr>
          <w:rFonts w:ascii="Times New Roman" w:hAnsi="Times New Roman" w:cs="Times New Roman"/>
          <w:sz w:val="24"/>
          <w:szCs w:val="24"/>
        </w:rPr>
        <w:t xml:space="preserve"> statement.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FC9ED9D" w14:textId="14FB2E00" w:rsidR="00A74C47" w:rsidRDefault="00A74C47" w:rsidP="00A816C3">
      <w:pPr>
        <w:tabs>
          <w:tab w:val="left" w:pos="1230"/>
        </w:tabs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3207924" w14:textId="77777777" w:rsidR="00785D3F" w:rsidRPr="00A816C3" w:rsidRDefault="00785D3F" w:rsidP="00A816C3">
      <w:pPr>
        <w:tabs>
          <w:tab w:val="left" w:pos="1230"/>
        </w:tabs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5CAE00F" w14:textId="6808D132" w:rsidR="008A64E1" w:rsidRPr="00DE1540" w:rsidRDefault="008E68B0" w:rsidP="008A64E1">
      <w:pPr>
        <w:wordWrap/>
        <w:spacing w:line="480" w:lineRule="auto"/>
        <w:ind w:right="220"/>
        <w:jc w:val="left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A816C3">
        <w:rPr>
          <w:rFonts w:ascii="Times New Roman" w:hAnsi="Times New Roman" w:cs="Times New Roman"/>
          <w:b/>
          <w:sz w:val="24"/>
          <w:szCs w:val="24"/>
        </w:rPr>
        <w:t xml:space="preserve">Word count: </w:t>
      </w:r>
      <w:r w:rsidR="008A64E1" w:rsidRPr="00DE1540">
        <w:rPr>
          <w:rFonts w:ascii="Times New Roman" w:hAnsi="Times New Roman"/>
          <w:color w:val="FF0000"/>
          <w:sz w:val="24"/>
          <w:szCs w:val="24"/>
        </w:rPr>
        <w:t>[English words count of main body, acknowledgement and figure legends]</w:t>
      </w:r>
    </w:p>
    <w:bookmarkEnd w:id="1"/>
    <w:p w14:paraId="2E8DFAE8" w14:textId="4EA65CA1" w:rsidR="008E68B0" w:rsidRDefault="008E68B0" w:rsidP="008A64E1">
      <w:pPr>
        <w:wordWrap/>
        <w:spacing w:after="0" w:line="480" w:lineRule="auto"/>
        <w:ind w:right="220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3C6101" w14:textId="339FC827" w:rsidR="008A64E1" w:rsidRDefault="008A64E1" w:rsidP="008A64E1">
      <w:pPr>
        <w:wordWrap/>
        <w:spacing w:after="0" w:line="480" w:lineRule="auto"/>
        <w:ind w:right="220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bookmarkEnd w:id="2"/>
    <w:p w14:paraId="13CE487A" w14:textId="77777777" w:rsidR="008A64E1" w:rsidRPr="00A816C3" w:rsidRDefault="008A64E1" w:rsidP="008A64E1">
      <w:pPr>
        <w:wordWrap/>
        <w:spacing w:after="0" w:line="480" w:lineRule="auto"/>
        <w:ind w:right="220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sectPr w:rsidR="008A64E1" w:rsidRPr="00A816C3" w:rsidSect="002C5D7D">
      <w:footerReference w:type="default" r:id="rId8"/>
      <w:pgSz w:w="11906" w:h="16838"/>
      <w:pgMar w:top="1701" w:right="1134" w:bottom="1701" w:left="1134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3A799" w14:textId="77777777" w:rsidR="006F415F" w:rsidRDefault="006F415F">
      <w:pPr>
        <w:spacing w:after="0" w:line="240" w:lineRule="auto"/>
      </w:pPr>
      <w:r>
        <w:separator/>
      </w:r>
    </w:p>
  </w:endnote>
  <w:endnote w:type="continuationSeparator" w:id="0">
    <w:p w14:paraId="1D19DB14" w14:textId="77777777" w:rsidR="006F415F" w:rsidRDefault="006F415F">
      <w:pPr>
        <w:spacing w:after="0" w:line="240" w:lineRule="auto"/>
      </w:pPr>
      <w:r>
        <w:continuationSeparator/>
      </w:r>
    </w:p>
  </w:endnote>
  <w:endnote w:type="continuationNotice" w:id="1">
    <w:p w14:paraId="1C21E6B8" w14:textId="77777777" w:rsidR="006F415F" w:rsidRDefault="006F41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163364"/>
      <w:docPartObj>
        <w:docPartGallery w:val="Page Numbers (Bottom of Page)"/>
        <w:docPartUnique/>
      </w:docPartObj>
    </w:sdtPr>
    <w:sdtEndPr/>
    <w:sdtContent>
      <w:p w14:paraId="491BE490" w14:textId="16837A59" w:rsidR="002C5D7D" w:rsidRDefault="002C5D7D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150B7" w:rsidRPr="008150B7">
          <w:rPr>
            <w:noProof/>
            <w:lang w:val="ko-KR"/>
          </w:rPr>
          <w:t>4</w:t>
        </w:r>
        <w:r>
          <w:fldChar w:fldCharType="end"/>
        </w:r>
      </w:p>
    </w:sdtContent>
  </w:sdt>
  <w:p w14:paraId="3B752E6B" w14:textId="77777777" w:rsidR="00C76051" w:rsidRDefault="00C7605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08A6A" w14:textId="77777777" w:rsidR="006F415F" w:rsidRDefault="006F415F">
      <w:pPr>
        <w:spacing w:after="0" w:line="240" w:lineRule="auto"/>
      </w:pPr>
      <w:r>
        <w:separator/>
      </w:r>
    </w:p>
  </w:footnote>
  <w:footnote w:type="continuationSeparator" w:id="0">
    <w:p w14:paraId="0C9C6432" w14:textId="77777777" w:rsidR="006F415F" w:rsidRDefault="006F415F">
      <w:pPr>
        <w:spacing w:after="0" w:line="240" w:lineRule="auto"/>
      </w:pPr>
      <w:r>
        <w:continuationSeparator/>
      </w:r>
    </w:p>
  </w:footnote>
  <w:footnote w:type="continuationNotice" w:id="1">
    <w:p w14:paraId="695CD661" w14:textId="77777777" w:rsidR="006F415F" w:rsidRDefault="006F415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467E6"/>
    <w:multiLevelType w:val="multilevel"/>
    <w:tmpl w:val="3D289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4B1D6E"/>
    <w:multiLevelType w:val="multilevel"/>
    <w:tmpl w:val="7EA64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A26EDB"/>
    <w:multiLevelType w:val="hybridMultilevel"/>
    <w:tmpl w:val="249E1AE8"/>
    <w:lvl w:ilvl="0" w:tplc="9788E0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E734675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9EC4348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5C6C1FB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3F807B7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6EF675E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523645A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39A613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867E085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3" w15:restartNumberingAfterBreak="0">
    <w:nsid w:val="17C04D30"/>
    <w:multiLevelType w:val="multilevel"/>
    <w:tmpl w:val="E59E5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45B24"/>
    <w:multiLevelType w:val="hybridMultilevel"/>
    <w:tmpl w:val="624A4106"/>
    <w:lvl w:ilvl="0" w:tplc="58482A0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>
      <w:start w:val="1"/>
      <w:numFmt w:val="lowerRoman"/>
      <w:lvlText w:val="%3."/>
      <w:lvlJc w:val="right"/>
      <w:pPr>
        <w:ind w:left="1200" w:hanging="400"/>
      </w:pPr>
    </w:lvl>
    <w:lvl w:ilvl="3" w:tplc="0409000F">
      <w:start w:val="1"/>
      <w:numFmt w:val="decimal"/>
      <w:lvlText w:val="%4."/>
      <w:lvlJc w:val="left"/>
      <w:pPr>
        <w:ind w:left="1600" w:hanging="400"/>
      </w:pPr>
    </w:lvl>
    <w:lvl w:ilvl="4" w:tplc="04090019">
      <w:start w:val="1"/>
      <w:numFmt w:val="upperLetter"/>
      <w:lvlText w:val="%5."/>
      <w:lvlJc w:val="left"/>
      <w:pPr>
        <w:ind w:left="2000" w:hanging="400"/>
      </w:pPr>
    </w:lvl>
    <w:lvl w:ilvl="5" w:tplc="0409001B">
      <w:start w:val="1"/>
      <w:numFmt w:val="lowerRoman"/>
      <w:lvlText w:val="%6."/>
      <w:lvlJc w:val="right"/>
      <w:pPr>
        <w:ind w:left="2400" w:hanging="400"/>
      </w:pPr>
    </w:lvl>
    <w:lvl w:ilvl="6" w:tplc="0409000F">
      <w:start w:val="1"/>
      <w:numFmt w:val="decimal"/>
      <w:lvlText w:val="%7."/>
      <w:lvlJc w:val="left"/>
      <w:pPr>
        <w:ind w:left="2800" w:hanging="400"/>
      </w:pPr>
    </w:lvl>
    <w:lvl w:ilvl="7" w:tplc="04090019">
      <w:start w:val="1"/>
      <w:numFmt w:val="upperLetter"/>
      <w:lvlText w:val="%8."/>
      <w:lvlJc w:val="left"/>
      <w:pPr>
        <w:ind w:left="3200" w:hanging="400"/>
      </w:pPr>
    </w:lvl>
    <w:lvl w:ilvl="8" w:tplc="0409001B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38FB3BD9"/>
    <w:multiLevelType w:val="multilevel"/>
    <w:tmpl w:val="59383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A96D63"/>
    <w:multiLevelType w:val="multilevel"/>
    <w:tmpl w:val="94AAC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AF178A"/>
    <w:multiLevelType w:val="multilevel"/>
    <w:tmpl w:val="7EE23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0"/>
  </w:num>
  <w:num w:numId="5">
    <w:abstractNumId w:val="7"/>
  </w:num>
  <w:num w:numId="6">
    <w:abstractNumId w:val="1"/>
  </w:num>
  <w:num w:numId="7">
    <w:abstractNumId w:val="2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3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A2szQ3MbcwtTBU0lEKTi0uzszPAykwrgUABHxUUiwAAAA="/>
  </w:docVars>
  <w:rsids>
    <w:rsidRoot w:val="008D0A4A"/>
    <w:rsid w:val="000005C8"/>
    <w:rsid w:val="00004362"/>
    <w:rsid w:val="00011847"/>
    <w:rsid w:val="00012A97"/>
    <w:rsid w:val="00017B6B"/>
    <w:rsid w:val="0003521F"/>
    <w:rsid w:val="000401E0"/>
    <w:rsid w:val="00050E1D"/>
    <w:rsid w:val="000657F2"/>
    <w:rsid w:val="00071222"/>
    <w:rsid w:val="00082946"/>
    <w:rsid w:val="00086A82"/>
    <w:rsid w:val="000902EB"/>
    <w:rsid w:val="000A2E4E"/>
    <w:rsid w:val="000A6780"/>
    <w:rsid w:val="000B732E"/>
    <w:rsid w:val="000C3898"/>
    <w:rsid w:val="000C6422"/>
    <w:rsid w:val="000D063F"/>
    <w:rsid w:val="000D3B24"/>
    <w:rsid w:val="000D3F5B"/>
    <w:rsid w:val="000E1B1D"/>
    <w:rsid w:val="000F5A85"/>
    <w:rsid w:val="00101634"/>
    <w:rsid w:val="00101B57"/>
    <w:rsid w:val="00104191"/>
    <w:rsid w:val="00111D2F"/>
    <w:rsid w:val="00143B58"/>
    <w:rsid w:val="00145390"/>
    <w:rsid w:val="0014579A"/>
    <w:rsid w:val="00147F16"/>
    <w:rsid w:val="00156207"/>
    <w:rsid w:val="00157CDB"/>
    <w:rsid w:val="00164DC1"/>
    <w:rsid w:val="00172EDD"/>
    <w:rsid w:val="0017368C"/>
    <w:rsid w:val="001749A3"/>
    <w:rsid w:val="00175EA8"/>
    <w:rsid w:val="001760EA"/>
    <w:rsid w:val="00186EDB"/>
    <w:rsid w:val="001876B7"/>
    <w:rsid w:val="00190DB8"/>
    <w:rsid w:val="001A51F6"/>
    <w:rsid w:val="001B59C7"/>
    <w:rsid w:val="001B7FD7"/>
    <w:rsid w:val="001C3F2D"/>
    <w:rsid w:val="001D1596"/>
    <w:rsid w:val="001D15F6"/>
    <w:rsid w:val="001E076A"/>
    <w:rsid w:val="001E268B"/>
    <w:rsid w:val="001E3DF0"/>
    <w:rsid w:val="001E5EB7"/>
    <w:rsid w:val="002027C8"/>
    <w:rsid w:val="002051AE"/>
    <w:rsid w:val="00210049"/>
    <w:rsid w:val="00216178"/>
    <w:rsid w:val="00216AB0"/>
    <w:rsid w:val="00220B5F"/>
    <w:rsid w:val="002226AC"/>
    <w:rsid w:val="0022422E"/>
    <w:rsid w:val="00224661"/>
    <w:rsid w:val="00227C4A"/>
    <w:rsid w:val="0023115E"/>
    <w:rsid w:val="002346CE"/>
    <w:rsid w:val="00243020"/>
    <w:rsid w:val="00243955"/>
    <w:rsid w:val="002452B3"/>
    <w:rsid w:val="00247A6F"/>
    <w:rsid w:val="002619BB"/>
    <w:rsid w:val="00264A33"/>
    <w:rsid w:val="002668CC"/>
    <w:rsid w:val="00282D3A"/>
    <w:rsid w:val="00290263"/>
    <w:rsid w:val="002934E6"/>
    <w:rsid w:val="00295659"/>
    <w:rsid w:val="002B117F"/>
    <w:rsid w:val="002B4E68"/>
    <w:rsid w:val="002B62A9"/>
    <w:rsid w:val="002C274B"/>
    <w:rsid w:val="002C302D"/>
    <w:rsid w:val="002C4FB4"/>
    <w:rsid w:val="002C5D7D"/>
    <w:rsid w:val="002E1277"/>
    <w:rsid w:val="002E52F6"/>
    <w:rsid w:val="002F05D7"/>
    <w:rsid w:val="003047AF"/>
    <w:rsid w:val="003166CE"/>
    <w:rsid w:val="003259E2"/>
    <w:rsid w:val="003329AC"/>
    <w:rsid w:val="0033532C"/>
    <w:rsid w:val="0034078C"/>
    <w:rsid w:val="00351D75"/>
    <w:rsid w:val="0035723C"/>
    <w:rsid w:val="00360F6B"/>
    <w:rsid w:val="00364240"/>
    <w:rsid w:val="003658DD"/>
    <w:rsid w:val="00393E0E"/>
    <w:rsid w:val="003A342C"/>
    <w:rsid w:val="003A6063"/>
    <w:rsid w:val="003A7266"/>
    <w:rsid w:val="003B2D35"/>
    <w:rsid w:val="003C5D95"/>
    <w:rsid w:val="003D3879"/>
    <w:rsid w:val="003D5E16"/>
    <w:rsid w:val="003E4DB1"/>
    <w:rsid w:val="003E6428"/>
    <w:rsid w:val="003E7D34"/>
    <w:rsid w:val="003F23AB"/>
    <w:rsid w:val="003F2970"/>
    <w:rsid w:val="003F2BBD"/>
    <w:rsid w:val="003F5330"/>
    <w:rsid w:val="00405F6F"/>
    <w:rsid w:val="00407218"/>
    <w:rsid w:val="004077F1"/>
    <w:rsid w:val="00412942"/>
    <w:rsid w:val="0041313D"/>
    <w:rsid w:val="004135E0"/>
    <w:rsid w:val="00416D39"/>
    <w:rsid w:val="00422947"/>
    <w:rsid w:val="00424914"/>
    <w:rsid w:val="00436010"/>
    <w:rsid w:val="00451C53"/>
    <w:rsid w:val="00452EBB"/>
    <w:rsid w:val="004556D5"/>
    <w:rsid w:val="00460690"/>
    <w:rsid w:val="0046187D"/>
    <w:rsid w:val="00473D3A"/>
    <w:rsid w:val="00473D6A"/>
    <w:rsid w:val="00481993"/>
    <w:rsid w:val="00483AA4"/>
    <w:rsid w:val="004941D5"/>
    <w:rsid w:val="0049628D"/>
    <w:rsid w:val="004A12FE"/>
    <w:rsid w:val="004B2928"/>
    <w:rsid w:val="004B4BCF"/>
    <w:rsid w:val="004B5C0B"/>
    <w:rsid w:val="004B6623"/>
    <w:rsid w:val="004C2EDC"/>
    <w:rsid w:val="004C55DB"/>
    <w:rsid w:val="004E2341"/>
    <w:rsid w:val="004E2BE8"/>
    <w:rsid w:val="004F1409"/>
    <w:rsid w:val="005079A6"/>
    <w:rsid w:val="0051147C"/>
    <w:rsid w:val="00511592"/>
    <w:rsid w:val="00511C8A"/>
    <w:rsid w:val="0051371B"/>
    <w:rsid w:val="00524E9C"/>
    <w:rsid w:val="00526DC8"/>
    <w:rsid w:val="00533A7F"/>
    <w:rsid w:val="00542FD9"/>
    <w:rsid w:val="005440EB"/>
    <w:rsid w:val="00547C4D"/>
    <w:rsid w:val="00553547"/>
    <w:rsid w:val="005540E0"/>
    <w:rsid w:val="00557822"/>
    <w:rsid w:val="00560C75"/>
    <w:rsid w:val="00562E38"/>
    <w:rsid w:val="0056554F"/>
    <w:rsid w:val="00571FA0"/>
    <w:rsid w:val="005827DD"/>
    <w:rsid w:val="00582BF8"/>
    <w:rsid w:val="00585A3B"/>
    <w:rsid w:val="005A0D7B"/>
    <w:rsid w:val="005A2810"/>
    <w:rsid w:val="005A287A"/>
    <w:rsid w:val="005A4278"/>
    <w:rsid w:val="005A779E"/>
    <w:rsid w:val="005B791A"/>
    <w:rsid w:val="005C0FB8"/>
    <w:rsid w:val="005C1CE8"/>
    <w:rsid w:val="005D24F1"/>
    <w:rsid w:val="005D6030"/>
    <w:rsid w:val="005E2613"/>
    <w:rsid w:val="005E7870"/>
    <w:rsid w:val="005F3A6F"/>
    <w:rsid w:val="005F5383"/>
    <w:rsid w:val="005F6900"/>
    <w:rsid w:val="00606DF0"/>
    <w:rsid w:val="0061136E"/>
    <w:rsid w:val="00621561"/>
    <w:rsid w:val="00622E62"/>
    <w:rsid w:val="00627F1C"/>
    <w:rsid w:val="00627F7A"/>
    <w:rsid w:val="006435C0"/>
    <w:rsid w:val="00645EA6"/>
    <w:rsid w:val="00650FC1"/>
    <w:rsid w:val="00651E63"/>
    <w:rsid w:val="00652448"/>
    <w:rsid w:val="006556FF"/>
    <w:rsid w:val="00657B0F"/>
    <w:rsid w:val="0066010C"/>
    <w:rsid w:val="00660634"/>
    <w:rsid w:val="006643A8"/>
    <w:rsid w:val="006773BC"/>
    <w:rsid w:val="0067765D"/>
    <w:rsid w:val="00677717"/>
    <w:rsid w:val="00682C6C"/>
    <w:rsid w:val="00686115"/>
    <w:rsid w:val="00690736"/>
    <w:rsid w:val="0069599E"/>
    <w:rsid w:val="006A3B10"/>
    <w:rsid w:val="006B0210"/>
    <w:rsid w:val="006B0392"/>
    <w:rsid w:val="006B05D1"/>
    <w:rsid w:val="006B2444"/>
    <w:rsid w:val="006B26C4"/>
    <w:rsid w:val="006B5591"/>
    <w:rsid w:val="006B7399"/>
    <w:rsid w:val="006C1443"/>
    <w:rsid w:val="006C511F"/>
    <w:rsid w:val="006C71E5"/>
    <w:rsid w:val="006D427C"/>
    <w:rsid w:val="006D4D0D"/>
    <w:rsid w:val="006D73F9"/>
    <w:rsid w:val="006E20DD"/>
    <w:rsid w:val="006E5D3F"/>
    <w:rsid w:val="006E7C26"/>
    <w:rsid w:val="006F27DB"/>
    <w:rsid w:val="006F415F"/>
    <w:rsid w:val="006F446D"/>
    <w:rsid w:val="00705418"/>
    <w:rsid w:val="0071201C"/>
    <w:rsid w:val="00712285"/>
    <w:rsid w:val="00713164"/>
    <w:rsid w:val="00714AD2"/>
    <w:rsid w:val="0072346B"/>
    <w:rsid w:val="00727BA9"/>
    <w:rsid w:val="00727DD2"/>
    <w:rsid w:val="00737290"/>
    <w:rsid w:val="007447C0"/>
    <w:rsid w:val="00745278"/>
    <w:rsid w:val="00747BB8"/>
    <w:rsid w:val="00752685"/>
    <w:rsid w:val="00760D63"/>
    <w:rsid w:val="00761145"/>
    <w:rsid w:val="00763B2F"/>
    <w:rsid w:val="00767769"/>
    <w:rsid w:val="007736D5"/>
    <w:rsid w:val="00775ACA"/>
    <w:rsid w:val="00784BAB"/>
    <w:rsid w:val="00785D3F"/>
    <w:rsid w:val="0079236A"/>
    <w:rsid w:val="007947C1"/>
    <w:rsid w:val="007A3069"/>
    <w:rsid w:val="007A5078"/>
    <w:rsid w:val="007A7F9D"/>
    <w:rsid w:val="007D037B"/>
    <w:rsid w:val="007D12B2"/>
    <w:rsid w:val="007D14C4"/>
    <w:rsid w:val="007D3FAF"/>
    <w:rsid w:val="007D4EEA"/>
    <w:rsid w:val="007F1808"/>
    <w:rsid w:val="007F37C6"/>
    <w:rsid w:val="00801CF0"/>
    <w:rsid w:val="008078A6"/>
    <w:rsid w:val="008150B7"/>
    <w:rsid w:val="00820437"/>
    <w:rsid w:val="0082060F"/>
    <w:rsid w:val="008338F4"/>
    <w:rsid w:val="00834D1A"/>
    <w:rsid w:val="00835A09"/>
    <w:rsid w:val="00836F61"/>
    <w:rsid w:val="00842389"/>
    <w:rsid w:val="00844A7F"/>
    <w:rsid w:val="008522E6"/>
    <w:rsid w:val="008525D2"/>
    <w:rsid w:val="008528BE"/>
    <w:rsid w:val="00856CC5"/>
    <w:rsid w:val="00865FD0"/>
    <w:rsid w:val="00870AFC"/>
    <w:rsid w:val="00881422"/>
    <w:rsid w:val="00886C90"/>
    <w:rsid w:val="00892BD7"/>
    <w:rsid w:val="0089513A"/>
    <w:rsid w:val="008966EC"/>
    <w:rsid w:val="0089758D"/>
    <w:rsid w:val="008A18F7"/>
    <w:rsid w:val="008A64E1"/>
    <w:rsid w:val="008B39E0"/>
    <w:rsid w:val="008B3F9D"/>
    <w:rsid w:val="008B43E1"/>
    <w:rsid w:val="008B485C"/>
    <w:rsid w:val="008B599F"/>
    <w:rsid w:val="008D0A4A"/>
    <w:rsid w:val="008D4599"/>
    <w:rsid w:val="008D5149"/>
    <w:rsid w:val="008D6C76"/>
    <w:rsid w:val="008E0244"/>
    <w:rsid w:val="008E472C"/>
    <w:rsid w:val="008E5C83"/>
    <w:rsid w:val="008E68B0"/>
    <w:rsid w:val="008E7487"/>
    <w:rsid w:val="008E7DCC"/>
    <w:rsid w:val="008F1951"/>
    <w:rsid w:val="00900C74"/>
    <w:rsid w:val="0091232F"/>
    <w:rsid w:val="00912F9E"/>
    <w:rsid w:val="009344ED"/>
    <w:rsid w:val="0094029B"/>
    <w:rsid w:val="00942509"/>
    <w:rsid w:val="00946467"/>
    <w:rsid w:val="00957F9C"/>
    <w:rsid w:val="0096382B"/>
    <w:rsid w:val="009648AC"/>
    <w:rsid w:val="00965372"/>
    <w:rsid w:val="00977D64"/>
    <w:rsid w:val="00981B80"/>
    <w:rsid w:val="00986374"/>
    <w:rsid w:val="00997F92"/>
    <w:rsid w:val="009A0C6E"/>
    <w:rsid w:val="009A7B23"/>
    <w:rsid w:val="009C22E5"/>
    <w:rsid w:val="009C6701"/>
    <w:rsid w:val="009C7D22"/>
    <w:rsid w:val="009E3215"/>
    <w:rsid w:val="009F1DDD"/>
    <w:rsid w:val="009F3715"/>
    <w:rsid w:val="00A376D4"/>
    <w:rsid w:val="00A501F2"/>
    <w:rsid w:val="00A535A6"/>
    <w:rsid w:val="00A618D7"/>
    <w:rsid w:val="00A64D7F"/>
    <w:rsid w:val="00A67390"/>
    <w:rsid w:val="00A73F55"/>
    <w:rsid w:val="00A74C47"/>
    <w:rsid w:val="00A75324"/>
    <w:rsid w:val="00A762F1"/>
    <w:rsid w:val="00A816C3"/>
    <w:rsid w:val="00A82F22"/>
    <w:rsid w:val="00A83102"/>
    <w:rsid w:val="00A86CDE"/>
    <w:rsid w:val="00A95114"/>
    <w:rsid w:val="00A95F99"/>
    <w:rsid w:val="00AA01E2"/>
    <w:rsid w:val="00AA430E"/>
    <w:rsid w:val="00AA7D6C"/>
    <w:rsid w:val="00AB2810"/>
    <w:rsid w:val="00AB59D7"/>
    <w:rsid w:val="00AC154E"/>
    <w:rsid w:val="00AC32DC"/>
    <w:rsid w:val="00AC7E03"/>
    <w:rsid w:val="00AD145F"/>
    <w:rsid w:val="00AD15EA"/>
    <w:rsid w:val="00AD2B07"/>
    <w:rsid w:val="00AD2D7D"/>
    <w:rsid w:val="00AD33E1"/>
    <w:rsid w:val="00AD64DD"/>
    <w:rsid w:val="00AE2D2D"/>
    <w:rsid w:val="00AE353F"/>
    <w:rsid w:val="00AE381A"/>
    <w:rsid w:val="00AF28E3"/>
    <w:rsid w:val="00AF3109"/>
    <w:rsid w:val="00AF3EBC"/>
    <w:rsid w:val="00AF4E94"/>
    <w:rsid w:val="00AF7431"/>
    <w:rsid w:val="00B05325"/>
    <w:rsid w:val="00B07566"/>
    <w:rsid w:val="00B1153E"/>
    <w:rsid w:val="00B14984"/>
    <w:rsid w:val="00B26E7E"/>
    <w:rsid w:val="00B31643"/>
    <w:rsid w:val="00B43E1E"/>
    <w:rsid w:val="00B44D07"/>
    <w:rsid w:val="00B45230"/>
    <w:rsid w:val="00B4654B"/>
    <w:rsid w:val="00B51764"/>
    <w:rsid w:val="00B574E3"/>
    <w:rsid w:val="00B57E70"/>
    <w:rsid w:val="00B657CF"/>
    <w:rsid w:val="00B66004"/>
    <w:rsid w:val="00B66042"/>
    <w:rsid w:val="00B66986"/>
    <w:rsid w:val="00B72C5C"/>
    <w:rsid w:val="00B775B7"/>
    <w:rsid w:val="00B801D3"/>
    <w:rsid w:val="00B946ED"/>
    <w:rsid w:val="00B95974"/>
    <w:rsid w:val="00BA033E"/>
    <w:rsid w:val="00BA4548"/>
    <w:rsid w:val="00BA5145"/>
    <w:rsid w:val="00BA6D8D"/>
    <w:rsid w:val="00BA6F80"/>
    <w:rsid w:val="00BC01AA"/>
    <w:rsid w:val="00BC15B5"/>
    <w:rsid w:val="00BC69F4"/>
    <w:rsid w:val="00BD33DA"/>
    <w:rsid w:val="00BE0FA4"/>
    <w:rsid w:val="00BF168E"/>
    <w:rsid w:val="00BF3573"/>
    <w:rsid w:val="00BF6C45"/>
    <w:rsid w:val="00C00478"/>
    <w:rsid w:val="00C03F77"/>
    <w:rsid w:val="00C15911"/>
    <w:rsid w:val="00C20D0F"/>
    <w:rsid w:val="00C21F12"/>
    <w:rsid w:val="00C3766F"/>
    <w:rsid w:val="00C40657"/>
    <w:rsid w:val="00C44A87"/>
    <w:rsid w:val="00C554FC"/>
    <w:rsid w:val="00C60769"/>
    <w:rsid w:val="00C60B0E"/>
    <w:rsid w:val="00C7320D"/>
    <w:rsid w:val="00C76051"/>
    <w:rsid w:val="00C8052E"/>
    <w:rsid w:val="00C80DFB"/>
    <w:rsid w:val="00C810F2"/>
    <w:rsid w:val="00C84258"/>
    <w:rsid w:val="00C8458E"/>
    <w:rsid w:val="00C87EF8"/>
    <w:rsid w:val="00CA7AED"/>
    <w:rsid w:val="00CC29E0"/>
    <w:rsid w:val="00CC567B"/>
    <w:rsid w:val="00CD089F"/>
    <w:rsid w:val="00CD2918"/>
    <w:rsid w:val="00CD60DE"/>
    <w:rsid w:val="00CE56E6"/>
    <w:rsid w:val="00CF2916"/>
    <w:rsid w:val="00D10663"/>
    <w:rsid w:val="00D1348E"/>
    <w:rsid w:val="00D15A6F"/>
    <w:rsid w:val="00D15DBA"/>
    <w:rsid w:val="00D22543"/>
    <w:rsid w:val="00D24577"/>
    <w:rsid w:val="00D32B5A"/>
    <w:rsid w:val="00D34236"/>
    <w:rsid w:val="00D40A7E"/>
    <w:rsid w:val="00D47B2D"/>
    <w:rsid w:val="00D53A54"/>
    <w:rsid w:val="00D573ED"/>
    <w:rsid w:val="00D60462"/>
    <w:rsid w:val="00D62EEC"/>
    <w:rsid w:val="00D670F5"/>
    <w:rsid w:val="00D71732"/>
    <w:rsid w:val="00D76B2E"/>
    <w:rsid w:val="00D83128"/>
    <w:rsid w:val="00D86C09"/>
    <w:rsid w:val="00D90EED"/>
    <w:rsid w:val="00D97A16"/>
    <w:rsid w:val="00DA68EC"/>
    <w:rsid w:val="00DC040E"/>
    <w:rsid w:val="00DC11FE"/>
    <w:rsid w:val="00DC2742"/>
    <w:rsid w:val="00DC5450"/>
    <w:rsid w:val="00DC7DE4"/>
    <w:rsid w:val="00DD04C4"/>
    <w:rsid w:val="00DD4F2F"/>
    <w:rsid w:val="00DD6866"/>
    <w:rsid w:val="00DE20EC"/>
    <w:rsid w:val="00DF324D"/>
    <w:rsid w:val="00DF52C5"/>
    <w:rsid w:val="00E041DA"/>
    <w:rsid w:val="00E0779E"/>
    <w:rsid w:val="00E13899"/>
    <w:rsid w:val="00E204EF"/>
    <w:rsid w:val="00E221DB"/>
    <w:rsid w:val="00E26B04"/>
    <w:rsid w:val="00E324AE"/>
    <w:rsid w:val="00E3556F"/>
    <w:rsid w:val="00E36BBC"/>
    <w:rsid w:val="00E43109"/>
    <w:rsid w:val="00E4667D"/>
    <w:rsid w:val="00E55389"/>
    <w:rsid w:val="00E66C98"/>
    <w:rsid w:val="00E73892"/>
    <w:rsid w:val="00E829FF"/>
    <w:rsid w:val="00E9483C"/>
    <w:rsid w:val="00E94D6E"/>
    <w:rsid w:val="00E97273"/>
    <w:rsid w:val="00EA2B91"/>
    <w:rsid w:val="00EA3C1C"/>
    <w:rsid w:val="00EB2AE7"/>
    <w:rsid w:val="00EB45BD"/>
    <w:rsid w:val="00EC13EA"/>
    <w:rsid w:val="00EC3980"/>
    <w:rsid w:val="00EC3FDB"/>
    <w:rsid w:val="00EE3113"/>
    <w:rsid w:val="00EE3C9C"/>
    <w:rsid w:val="00EF52ED"/>
    <w:rsid w:val="00EF5E67"/>
    <w:rsid w:val="00F00932"/>
    <w:rsid w:val="00F07A98"/>
    <w:rsid w:val="00F1163D"/>
    <w:rsid w:val="00F14A21"/>
    <w:rsid w:val="00F2634F"/>
    <w:rsid w:val="00F32C69"/>
    <w:rsid w:val="00F341DE"/>
    <w:rsid w:val="00F45E1C"/>
    <w:rsid w:val="00F52E69"/>
    <w:rsid w:val="00F550AD"/>
    <w:rsid w:val="00F707AD"/>
    <w:rsid w:val="00FA3CCE"/>
    <w:rsid w:val="00FA6288"/>
    <w:rsid w:val="00FA7C1E"/>
    <w:rsid w:val="00FC0785"/>
    <w:rsid w:val="00FC4871"/>
    <w:rsid w:val="00FC53AC"/>
    <w:rsid w:val="00FC7032"/>
    <w:rsid w:val="00FD57FF"/>
    <w:rsid w:val="00FD6821"/>
    <w:rsid w:val="00FE266A"/>
    <w:rsid w:val="00FE5C0E"/>
    <w:rsid w:val="4E77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4:docId w14:val="3D54500B"/>
  <w15:docId w15:val="{C8228E0F-CD61-4E95-8F3F-E821A6253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736D5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D0A4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D0A4A"/>
  </w:style>
  <w:style w:type="paragraph" w:styleId="a4">
    <w:name w:val="footer"/>
    <w:basedOn w:val="a"/>
    <w:link w:val="Char0"/>
    <w:uiPriority w:val="99"/>
    <w:unhideWhenUsed/>
    <w:rsid w:val="008D0A4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D0A4A"/>
  </w:style>
  <w:style w:type="character" w:styleId="a5">
    <w:name w:val="Emphasis"/>
    <w:basedOn w:val="a0"/>
    <w:uiPriority w:val="20"/>
    <w:qFormat/>
    <w:rsid w:val="008D0A4A"/>
    <w:rPr>
      <w:i/>
      <w:iCs/>
    </w:rPr>
  </w:style>
  <w:style w:type="character" w:styleId="a6">
    <w:name w:val="Hyperlink"/>
    <w:basedOn w:val="a0"/>
    <w:unhideWhenUsed/>
    <w:rsid w:val="008D0A4A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8D0A4A"/>
    <w:rPr>
      <w:sz w:val="16"/>
      <w:szCs w:val="16"/>
    </w:rPr>
  </w:style>
  <w:style w:type="paragraph" w:styleId="a8">
    <w:name w:val="annotation text"/>
    <w:basedOn w:val="a"/>
    <w:link w:val="Char1"/>
    <w:uiPriority w:val="99"/>
    <w:unhideWhenUsed/>
    <w:rsid w:val="008D0A4A"/>
    <w:pPr>
      <w:spacing w:line="240" w:lineRule="auto"/>
    </w:pPr>
    <w:rPr>
      <w:szCs w:val="20"/>
    </w:rPr>
  </w:style>
  <w:style w:type="character" w:customStyle="1" w:styleId="Char1">
    <w:name w:val="메모 텍스트 Char"/>
    <w:basedOn w:val="a0"/>
    <w:link w:val="a8"/>
    <w:uiPriority w:val="99"/>
    <w:rsid w:val="008D0A4A"/>
    <w:rPr>
      <w:szCs w:val="20"/>
    </w:rPr>
  </w:style>
  <w:style w:type="paragraph" w:styleId="a9">
    <w:name w:val="Balloon Text"/>
    <w:basedOn w:val="a"/>
    <w:link w:val="Char2"/>
    <w:uiPriority w:val="99"/>
    <w:semiHidden/>
    <w:unhideWhenUsed/>
    <w:rsid w:val="008D0A4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8D0A4A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annotation subject"/>
    <w:basedOn w:val="a8"/>
    <w:next w:val="a8"/>
    <w:link w:val="Char3"/>
    <w:uiPriority w:val="99"/>
    <w:semiHidden/>
    <w:unhideWhenUsed/>
    <w:rsid w:val="00D22543"/>
    <w:rPr>
      <w:b/>
      <w:bCs/>
    </w:rPr>
  </w:style>
  <w:style w:type="character" w:customStyle="1" w:styleId="Char3">
    <w:name w:val="메모 주제 Char"/>
    <w:basedOn w:val="Char1"/>
    <w:link w:val="aa"/>
    <w:uiPriority w:val="99"/>
    <w:semiHidden/>
    <w:rsid w:val="00D22543"/>
    <w:rPr>
      <w:b/>
      <w:bCs/>
      <w:szCs w:val="20"/>
    </w:rPr>
  </w:style>
  <w:style w:type="paragraph" w:styleId="ab">
    <w:name w:val="Revision"/>
    <w:hidden/>
    <w:uiPriority w:val="99"/>
    <w:semiHidden/>
    <w:rsid w:val="00D22543"/>
    <w:pPr>
      <w:spacing w:after="0" w:line="240" w:lineRule="auto"/>
      <w:jc w:val="left"/>
    </w:pPr>
  </w:style>
  <w:style w:type="paragraph" w:styleId="ac">
    <w:name w:val="Normal (Web)"/>
    <w:basedOn w:val="a"/>
    <w:uiPriority w:val="99"/>
    <w:unhideWhenUsed/>
    <w:rsid w:val="005440E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CA" w:eastAsia="en-CA"/>
    </w:rPr>
  </w:style>
  <w:style w:type="character" w:styleId="ad">
    <w:name w:val="Strong"/>
    <w:basedOn w:val="a0"/>
    <w:uiPriority w:val="22"/>
    <w:qFormat/>
    <w:rsid w:val="00AD2B07"/>
    <w:rPr>
      <w:b/>
      <w:bCs/>
    </w:rPr>
  </w:style>
  <w:style w:type="character" w:customStyle="1" w:styleId="1">
    <w:name w:val="확인되지 않은 멘션1"/>
    <w:basedOn w:val="a0"/>
    <w:uiPriority w:val="99"/>
    <w:semiHidden/>
    <w:unhideWhenUsed/>
    <w:rsid w:val="007D4EEA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1749A3"/>
    <w:rPr>
      <w:color w:val="800080" w:themeColor="followedHyperlink"/>
      <w:u w:val="single"/>
    </w:rPr>
  </w:style>
  <w:style w:type="table" w:styleId="af">
    <w:name w:val="Table Grid"/>
    <w:basedOn w:val="a1"/>
    <w:uiPriority w:val="59"/>
    <w:rsid w:val="000A6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">
    <w:name w:val="확인되지 않은 멘션2"/>
    <w:basedOn w:val="a0"/>
    <w:uiPriority w:val="99"/>
    <w:semiHidden/>
    <w:unhideWhenUsed/>
    <w:rsid w:val="00836F61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AA7D6C"/>
    <w:rPr>
      <w:color w:val="605E5C"/>
      <w:shd w:val="clear" w:color="auto" w:fill="E1DFDD"/>
    </w:rPr>
  </w:style>
  <w:style w:type="character" w:customStyle="1" w:styleId="Hyperlink0">
    <w:name w:val="Hyperlink.0"/>
    <w:basedOn w:val="a0"/>
    <w:rsid w:val="00DC7DE4"/>
    <w:rPr>
      <w:rFonts w:ascii="Times New Roman" w:eastAsia="Times New Roman" w:hAnsi="Times New Roman" w:cs="Times New Roman"/>
      <w:color w:val="0000FF"/>
      <w:sz w:val="24"/>
      <w:szCs w:val="24"/>
      <w:u w:val="single" w:color="0000FF"/>
      <w:shd w:val="clear" w:color="auto" w:fill="FFFF00"/>
      <w14:textOutline w14:w="0" w14:cap="rnd" w14:cmpd="sng" w14:algn="ctr">
        <w14:noFill/>
        <w14:prstDash w14:val="solid"/>
        <w14:bevel/>
      </w14:textOutline>
    </w:rPr>
  </w:style>
  <w:style w:type="paragraph" w:styleId="af0">
    <w:name w:val="List Paragraph"/>
    <w:basedOn w:val="a"/>
    <w:uiPriority w:val="34"/>
    <w:qFormat/>
    <w:rsid w:val="00AA430E"/>
    <w:pPr>
      <w:widowControl/>
      <w:wordWrap/>
      <w:autoSpaceDE/>
      <w:autoSpaceDN/>
      <w:spacing w:after="0" w:line="240" w:lineRule="auto"/>
      <w:ind w:leftChars="400" w:left="400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f1">
    <w:name w:val="line number"/>
    <w:basedOn w:val="a0"/>
    <w:uiPriority w:val="99"/>
    <w:semiHidden/>
    <w:unhideWhenUsed/>
    <w:rsid w:val="00C76051"/>
  </w:style>
  <w:style w:type="paragraph" w:styleId="af2">
    <w:name w:val="No Spacing"/>
    <w:uiPriority w:val="1"/>
    <w:qFormat/>
    <w:rsid w:val="008B485C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3">
    <w:name w:val="확인되지 않은 멘션3"/>
    <w:basedOn w:val="a0"/>
    <w:uiPriority w:val="99"/>
    <w:semiHidden/>
    <w:unhideWhenUsed/>
    <w:rsid w:val="00D10663"/>
    <w:rPr>
      <w:color w:val="605E5C"/>
      <w:shd w:val="clear" w:color="auto" w:fill="E1DFDD"/>
    </w:rPr>
  </w:style>
  <w:style w:type="paragraph" w:customStyle="1" w:styleId="Default">
    <w:name w:val="Default"/>
    <w:rsid w:val="00747BB8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entury Gothic" w:hAnsi="Century Gothic" w:cs="Century Gothic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54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0930E3-71AD-4EA0-A8D7-3AE8D46871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387</Words>
  <Characters>2207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</dc:creator>
  <cp:lastModifiedBy>Guhmok5</cp:lastModifiedBy>
  <cp:revision>17</cp:revision>
  <cp:lastPrinted>2021-04-30T05:13:00Z</cp:lastPrinted>
  <dcterms:created xsi:type="dcterms:W3CDTF">2023-06-26T00:27:00Z</dcterms:created>
  <dcterms:modified xsi:type="dcterms:W3CDTF">2025-07-21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63d98398bb515a8f1250586b9551e704fba18ea3d46f9c34c191f94779a33</vt:lpwstr>
  </property>
</Properties>
</file>